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22EF157F"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 A</w:t>
      </w:r>
      <w:r w:rsidR="00B3559C">
        <w:rPr>
          <w:rFonts w:ascii="Eras Bold ITC" w:hAnsi="Eras Bold ITC" w:cs="Arial"/>
          <w:sz w:val="48"/>
          <w:szCs w:val="48"/>
        </w:rPr>
        <w:t>n</w:t>
      </w:r>
      <w:r w:rsidR="00754757">
        <w:rPr>
          <w:rFonts w:ascii="Eras Bold ITC" w:hAnsi="Eras Bold ITC" w:cs="Arial"/>
          <w:sz w:val="48"/>
          <w:szCs w:val="48"/>
        </w:rPr>
        <w:t xml:space="preserve"> application software for the illiterate laborers</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48AE0D4C"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3</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r>
        <w:rPr>
          <w:rFonts w:ascii="Eras Bold ITC" w:hAnsi="Eras Bold ITC" w:cs="Arial"/>
          <w:sz w:val="28"/>
          <w:szCs w:val="28"/>
        </w:rPr>
        <w:tab/>
        <w:t xml:space="preserve">  CS-</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240F12F9" w:rsidR="00876724" w:rsidRP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tbl>
      <w:tblPr>
        <w:tblStyle w:val="MediumGrid2-Accent2"/>
        <w:tblW w:w="0" w:type="auto"/>
        <w:tblLook w:val="04A0" w:firstRow="1" w:lastRow="0" w:firstColumn="1" w:lastColumn="0" w:noHBand="0" w:noVBand="1"/>
      </w:tblPr>
      <w:tblGrid>
        <w:gridCol w:w="9000"/>
      </w:tblGrid>
      <w:tr w:rsidR="007A4C14" w:rsidRPr="005E4B50" w14:paraId="0EC47140" w14:textId="77777777" w:rsidTr="008840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p w14:paraId="653A9D94" w14:textId="77777777" w:rsidR="007A4C14" w:rsidRDefault="007A4C14" w:rsidP="00884082">
            <w:pPr>
              <w:jc w:val="center"/>
              <w:rPr>
                <w:rFonts w:ascii="Times New Roman" w:hAnsi="Times New Roman"/>
                <w:b w:val="0"/>
                <w:bCs w:val="0"/>
                <w:sz w:val="36"/>
                <w:szCs w:val="28"/>
                <w:u w:val="single"/>
              </w:rPr>
            </w:pPr>
            <w:bookmarkStart w:id="0" w:name="_Hlk88838360"/>
            <w:r>
              <w:rPr>
                <w:rFonts w:ascii="Times New Roman" w:hAnsi="Times New Roman"/>
                <w:sz w:val="36"/>
                <w:szCs w:val="28"/>
                <w:u w:val="single"/>
              </w:rPr>
              <w:lastRenderedPageBreak/>
              <w:t>MAZDOOR HAAZIR</w:t>
            </w:r>
          </w:p>
          <w:p w14:paraId="14BC16D4" w14:textId="77777777" w:rsidR="007A4C14" w:rsidRPr="00683CA2" w:rsidRDefault="007A4C14" w:rsidP="00884082">
            <w:pPr>
              <w:jc w:val="center"/>
              <w:rPr>
                <w:rFonts w:ascii="Times New Roman" w:hAnsi="Times New Roman"/>
                <w:sz w:val="28"/>
                <w:szCs w:val="28"/>
                <w:u w:val="single"/>
              </w:rPr>
            </w:pPr>
          </w:p>
        </w:tc>
      </w:tr>
    </w:tbl>
    <w:p w14:paraId="21395A80"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 xml:space="preserve">FINAL YEAR PROJECT </w:t>
      </w:r>
      <w:r>
        <w:rPr>
          <w:rFonts w:ascii="Times New Roman" w:hAnsi="Times New Roman"/>
          <w:b/>
          <w:sz w:val="32"/>
          <w:szCs w:val="32"/>
        </w:rPr>
        <w:t>THESIS</w:t>
      </w:r>
    </w:p>
    <w:p w14:paraId="3051A775"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Danish Ul Hassan</w:t>
      </w:r>
      <w:r w:rsidRPr="0022219D">
        <w:rPr>
          <w:rFonts w:ascii="Times New Roman" w:hAnsi="Times New Roman"/>
          <w:b/>
          <w:color w:val="000000" w:themeColor="text1"/>
          <w:sz w:val="28"/>
          <w:szCs w:val="32"/>
        </w:rPr>
        <w:tab/>
      </w:r>
      <w:r w:rsidRPr="0022219D">
        <w:rPr>
          <w:rFonts w:ascii="Times New Roman" w:hAnsi="Times New Roman"/>
          <w:b/>
          <w:color w:val="000000" w:themeColor="text1"/>
          <w:sz w:val="28"/>
          <w:szCs w:val="32"/>
        </w:rPr>
        <w:tab/>
        <w:t>CSC-1</w:t>
      </w:r>
      <w:r>
        <w:rPr>
          <w:rFonts w:ascii="Times New Roman" w:hAnsi="Times New Roman"/>
          <w:b/>
          <w:color w:val="000000" w:themeColor="text1"/>
          <w:sz w:val="28"/>
          <w:szCs w:val="32"/>
        </w:rPr>
        <w:t>8F-094</w:t>
      </w:r>
    </w:p>
    <w:p w14:paraId="47920DDE" w14:textId="77777777" w:rsidR="007A4C14" w:rsidRDefault="007A4C14" w:rsidP="007A4C14">
      <w:pPr>
        <w:jc w:val="center"/>
        <w:rPr>
          <w:rFonts w:ascii="Times New Roman" w:hAnsi="Times New Roman"/>
          <w:b/>
          <w:color w:val="000000" w:themeColor="text1"/>
          <w:sz w:val="28"/>
          <w:szCs w:val="32"/>
        </w:rPr>
      </w:pPr>
    </w:p>
    <w:p w14:paraId="492AD9BC" w14:textId="77777777" w:rsidR="007A4C14" w:rsidRPr="005042C5" w:rsidRDefault="007A4C14" w:rsidP="007A4C14">
      <w:pPr>
        <w:jc w:val="center"/>
        <w:rPr>
          <w:rFonts w:ascii="Times New Roman" w:hAnsi="Times New Roman"/>
          <w:b/>
          <w:color w:val="000000" w:themeColor="text1"/>
          <w:sz w:val="32"/>
          <w:szCs w:val="32"/>
        </w:rPr>
      </w:pPr>
      <w:r w:rsidRPr="005042C5">
        <w:rPr>
          <w:rFonts w:ascii="Times New Roman" w:hAnsi="Times New Roman"/>
          <w:b/>
          <w:color w:val="000000" w:themeColor="text1"/>
          <w:sz w:val="32"/>
          <w:szCs w:val="32"/>
        </w:rPr>
        <w:t>SESSION 20</w:t>
      </w:r>
      <w:r>
        <w:rPr>
          <w:rFonts w:ascii="Times New Roman" w:hAnsi="Times New Roman"/>
          <w:b/>
          <w:color w:val="000000" w:themeColor="text1"/>
          <w:sz w:val="32"/>
          <w:szCs w:val="32"/>
        </w:rPr>
        <w:t>18</w:t>
      </w:r>
      <w:r w:rsidRPr="005042C5">
        <w:rPr>
          <w:rFonts w:ascii="Times New Roman" w:hAnsi="Times New Roman"/>
          <w:b/>
          <w:color w:val="000000" w:themeColor="text1"/>
          <w:sz w:val="32"/>
          <w:szCs w:val="32"/>
        </w:rPr>
        <w:t>-202</w:t>
      </w:r>
      <w:r>
        <w:rPr>
          <w:rFonts w:ascii="Times New Roman" w:hAnsi="Times New Roman"/>
          <w:b/>
          <w:color w:val="000000" w:themeColor="text1"/>
          <w:sz w:val="32"/>
          <w:szCs w:val="32"/>
        </w:rPr>
        <w:t>2</w:t>
      </w:r>
    </w:p>
    <w:p w14:paraId="0BEFE435" w14:textId="77777777" w:rsidR="007A4C14" w:rsidRPr="005E4B50" w:rsidRDefault="007A4C14" w:rsidP="007A4C14">
      <w:pPr>
        <w:jc w:val="center"/>
        <w:rPr>
          <w:rFonts w:ascii="Times New Roman" w:hAnsi="Times New Roman"/>
        </w:rPr>
      </w:pPr>
      <w:r w:rsidRPr="00DD10E1">
        <w:rPr>
          <w:noProof/>
        </w:rPr>
        <w:drawing>
          <wp:anchor distT="0" distB="0" distL="114300" distR="114300" simplePos="0" relativeHeight="251666432" behindDoc="0" locked="0" layoutInCell="1" allowOverlap="1" wp14:anchorId="478F5B7A" wp14:editId="61B52984">
            <wp:simplePos x="0" y="0"/>
            <wp:positionH relativeFrom="column">
              <wp:posOffset>1905000</wp:posOffset>
            </wp:positionH>
            <wp:positionV relativeFrom="paragraph">
              <wp:posOffset>102235</wp:posOffset>
            </wp:positionV>
            <wp:extent cx="1998980" cy="1257300"/>
            <wp:effectExtent l="0" t="0" r="1270" b="0"/>
            <wp:wrapThrough wrapText="bothSides">
              <wp:wrapPolygon edited="0">
                <wp:start x="0" y="0"/>
                <wp:lineTo x="0" y="21273"/>
                <wp:lineTo x="21408" y="21273"/>
                <wp:lineTo x="21408" y="0"/>
                <wp:lineTo x="0" y="0"/>
              </wp:wrapPolygon>
            </wp:wrapThrough>
            <wp:docPr id="1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8980" cy="1257300"/>
                    </a:xfrm>
                    <a:prstGeom prst="rect">
                      <a:avLst/>
                    </a:prstGeom>
                    <a:noFill/>
                  </pic:spPr>
                </pic:pic>
              </a:graphicData>
            </a:graphic>
            <wp14:sizeRelH relativeFrom="margin">
              <wp14:pctWidth>0</wp14:pctWidth>
            </wp14:sizeRelH>
            <wp14:sizeRelV relativeFrom="margin">
              <wp14:pctHeight>0</wp14:pctHeight>
            </wp14:sizeRelV>
          </wp:anchor>
        </w:drawing>
      </w:r>
    </w:p>
    <w:p w14:paraId="0D126FBE" w14:textId="77777777" w:rsidR="007A4C14" w:rsidRDefault="007A4C14" w:rsidP="007A4C14">
      <w:pPr>
        <w:jc w:val="center"/>
        <w:rPr>
          <w:rFonts w:ascii="Times New Roman" w:hAnsi="Times New Roman"/>
          <w:b/>
          <w:sz w:val="32"/>
          <w:szCs w:val="32"/>
        </w:rPr>
      </w:pPr>
    </w:p>
    <w:p w14:paraId="17557F21" w14:textId="77777777" w:rsidR="007A4C14" w:rsidRPr="0022219D" w:rsidRDefault="007A4C14" w:rsidP="007A4C14">
      <w:pPr>
        <w:spacing w:line="480" w:lineRule="auto"/>
        <w:rPr>
          <w:rFonts w:ascii="Times New Roman" w:hAnsi="Times New Roman"/>
          <w:b/>
          <w:sz w:val="28"/>
          <w:szCs w:val="32"/>
        </w:rPr>
      </w:pPr>
    </w:p>
    <w:p w14:paraId="45FAC3D2" w14:textId="77777777" w:rsidR="007A4C14" w:rsidRDefault="007A4C14" w:rsidP="007A4C14">
      <w:pPr>
        <w:jc w:val="center"/>
        <w:rPr>
          <w:rFonts w:ascii="Times New Roman" w:hAnsi="Times New Roman"/>
          <w:b/>
          <w:sz w:val="32"/>
          <w:szCs w:val="32"/>
        </w:rPr>
      </w:pPr>
    </w:p>
    <w:p w14:paraId="403716EC" w14:textId="77777777" w:rsidR="007A4C14" w:rsidRDefault="007A4C14" w:rsidP="007A4C14">
      <w:pPr>
        <w:jc w:val="center"/>
        <w:rPr>
          <w:rFonts w:ascii="Times New Roman" w:hAnsi="Times New Roman"/>
          <w:b/>
          <w:sz w:val="32"/>
          <w:szCs w:val="32"/>
        </w:rPr>
      </w:pPr>
    </w:p>
    <w:p w14:paraId="1C772817"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SUPERVISED BY</w:t>
      </w:r>
    </w:p>
    <w:p w14:paraId="2249B15B"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Ms. Syeda Wajiha Naim</w:t>
      </w:r>
    </w:p>
    <w:p w14:paraId="0025AFFA" w14:textId="77777777" w:rsidR="007A4C14" w:rsidRDefault="007A4C14" w:rsidP="007A4C14">
      <w:pPr>
        <w:jc w:val="center"/>
        <w:rPr>
          <w:rFonts w:ascii="Times New Roman" w:hAnsi="Times New Roman"/>
          <w:b/>
          <w:color w:val="000000" w:themeColor="text1"/>
          <w:sz w:val="28"/>
          <w:szCs w:val="32"/>
        </w:rPr>
      </w:pPr>
    </w:p>
    <w:p w14:paraId="40DCBAF9" w14:textId="77777777" w:rsidR="007A4C14" w:rsidRPr="005E4B50" w:rsidRDefault="007A4C14" w:rsidP="007A4C14">
      <w:pPr>
        <w:jc w:val="center"/>
        <w:rPr>
          <w:rFonts w:ascii="Times New Roman" w:hAnsi="Times New Roman"/>
        </w:rPr>
      </w:pPr>
      <w:r w:rsidRPr="005E4B50">
        <w:rPr>
          <w:rFonts w:ascii="Times New Roman" w:hAnsi="Times New Roman"/>
        </w:rPr>
        <w:t>Project Report in partial fulfillment of the requirements for the award of Bachelor of Science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degree</w:t>
      </w:r>
    </w:p>
    <w:p w14:paraId="6EFDC24A" w14:textId="77777777" w:rsidR="007A4C14" w:rsidRPr="005E4B50" w:rsidRDefault="007A4C14" w:rsidP="007A4C14">
      <w:pPr>
        <w:jc w:val="center"/>
        <w:rPr>
          <w:rFonts w:ascii="Times New Roman" w:hAnsi="Times New Roman"/>
        </w:rPr>
      </w:pPr>
      <w:r w:rsidRPr="005E4B50">
        <w:rPr>
          <w:rFonts w:ascii="Times New Roman" w:hAnsi="Times New Roman"/>
        </w:rPr>
        <w:t>In</w:t>
      </w:r>
    </w:p>
    <w:p w14:paraId="18138553" w14:textId="77777777" w:rsidR="007A4C14" w:rsidRPr="005E4B50" w:rsidRDefault="007A4C14" w:rsidP="007A4C14">
      <w:pPr>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FEE7F1E" w14:textId="77777777" w:rsidR="007A4C14" w:rsidRPr="005E4B50" w:rsidRDefault="007A4C14" w:rsidP="007A4C14">
      <w:pPr>
        <w:jc w:val="center"/>
        <w:rPr>
          <w:rFonts w:ascii="Times New Roman" w:hAnsi="Times New Roman"/>
          <w:b/>
        </w:rPr>
      </w:pPr>
      <w:r>
        <w:rPr>
          <w:rFonts w:ascii="Times New Roman" w:hAnsi="Times New Roman"/>
          <w:b/>
        </w:rPr>
        <w:t>SINDH MADRESSATUL ISLAM</w:t>
      </w:r>
      <w:r w:rsidRPr="005E4B50">
        <w:rPr>
          <w:rFonts w:ascii="Times New Roman" w:hAnsi="Times New Roman"/>
          <w:b/>
        </w:rPr>
        <w:t xml:space="preserve"> UNIVERSITY </w:t>
      </w:r>
    </w:p>
    <w:p w14:paraId="3B8F840E" w14:textId="77777777" w:rsidR="007A4C14" w:rsidRPr="005E4B50" w:rsidRDefault="007A4C14" w:rsidP="007A4C14">
      <w:pPr>
        <w:jc w:val="center"/>
        <w:rPr>
          <w:rFonts w:ascii="Times New Roman" w:hAnsi="Times New Roman"/>
          <w:b/>
        </w:rPr>
      </w:pPr>
      <w:r>
        <w:rPr>
          <w:rFonts w:ascii="Times New Roman" w:hAnsi="Times New Roman"/>
          <w:b/>
        </w:rPr>
        <w:t>KARACHI,</w:t>
      </w:r>
      <w:r w:rsidRPr="005E4B50">
        <w:rPr>
          <w:rFonts w:ascii="Times New Roman" w:hAnsi="Times New Roman"/>
          <w:b/>
        </w:rPr>
        <w:t xml:space="preserve"> </w:t>
      </w:r>
      <w:r>
        <w:rPr>
          <w:rFonts w:ascii="Times New Roman" w:hAnsi="Times New Roman"/>
          <w:b/>
        </w:rPr>
        <w:t>PAKISTAN</w:t>
      </w:r>
    </w:p>
    <w:p w14:paraId="0BC9E4FB" w14:textId="77777777" w:rsidR="007A4C14" w:rsidRPr="005E4B50" w:rsidRDefault="007A4C14" w:rsidP="007A4C14">
      <w:pPr>
        <w:jc w:val="center"/>
        <w:rPr>
          <w:rFonts w:ascii="Times New Roman" w:hAnsi="Times New Roman"/>
          <w:b/>
        </w:rPr>
        <w:sectPr w:rsidR="007A4C14" w:rsidRPr="005E4B50" w:rsidSect="00683CA2">
          <w:headerReference w:type="default" r:id="rId9"/>
          <w:pgSz w:w="12240" w:h="15840"/>
          <w:pgMar w:top="1440" w:right="1440" w:bottom="1440" w:left="1800" w:header="720" w:footer="720" w:gutter="0"/>
          <w:pgNumType w:fmt="lowerRoman" w:start="1"/>
          <w:cols w:space="720"/>
          <w:docGrid w:linePitch="360"/>
        </w:sectPr>
      </w:pPr>
      <w:r w:rsidRPr="005E4B50">
        <w:rPr>
          <w:rFonts w:ascii="Times New Roman" w:hAnsi="Times New Roman"/>
          <w:b/>
        </w:rPr>
        <w:t>(</w:t>
      </w:r>
      <w:r w:rsidRPr="00404B6E">
        <w:rPr>
          <w:rFonts w:ascii="Times New Roman" w:hAnsi="Times New Roman"/>
          <w:b/>
        </w:rPr>
        <w:t>202</w:t>
      </w:r>
      <w:r>
        <w:rPr>
          <w:rFonts w:ascii="Times New Roman" w:hAnsi="Times New Roman"/>
          <w:b/>
        </w:rPr>
        <w:t>2</w:t>
      </w:r>
      <w:r w:rsidRPr="005E4B50">
        <w:rPr>
          <w:rFonts w:ascii="Times New Roman" w:hAnsi="Times New Roman"/>
          <w:b/>
        </w:rPr>
        <w:t>)</w:t>
      </w:r>
    </w:p>
    <w:p w14:paraId="5B622721" w14:textId="77777777" w:rsidR="007A4C14" w:rsidRPr="005E4B50" w:rsidRDefault="007A4C14" w:rsidP="007A4C14">
      <w:pPr>
        <w:jc w:val="center"/>
        <w:rPr>
          <w:rFonts w:ascii="Times New Roman" w:hAnsi="Times New Roman"/>
          <w:b/>
          <w:bCs/>
          <w:sz w:val="40"/>
        </w:rPr>
      </w:pPr>
      <w:r w:rsidRPr="005E4B50">
        <w:rPr>
          <w:rFonts w:ascii="Times New Roman" w:hAnsi="Times New Roman"/>
          <w:b/>
          <w:bCs/>
          <w:sz w:val="40"/>
        </w:rPr>
        <w:lastRenderedPageBreak/>
        <w:t>STUDENT’S DECLARATION</w:t>
      </w:r>
    </w:p>
    <w:p w14:paraId="5F8414CC" w14:textId="77777777" w:rsidR="007A4C14" w:rsidRPr="005E4B50" w:rsidRDefault="007A4C14" w:rsidP="007A4C14">
      <w:pPr>
        <w:jc w:val="both"/>
      </w:pPr>
      <w:r>
        <w:rPr>
          <w:rFonts w:ascii="Times New Roman" w:hAnsi="Times New Roman"/>
        </w:rPr>
        <w:t>We</w:t>
      </w:r>
      <w:r w:rsidRPr="005E4B50">
        <w:rPr>
          <w:rFonts w:ascii="Times New Roman" w:hAnsi="Times New Roman"/>
        </w:rPr>
        <w:t xml:space="preserve"> declare that this project entitled “</w:t>
      </w:r>
      <w:r>
        <w:rPr>
          <w:rFonts w:ascii="Times New Roman" w:hAnsi="Times New Roman"/>
          <w:b/>
          <w:color w:val="000000" w:themeColor="text1"/>
        </w:rPr>
        <w:t>MAZDOOR HAAZIR</w:t>
      </w:r>
      <w:r>
        <w:t>”</w:t>
      </w:r>
      <w:r w:rsidRPr="005E4B50">
        <w:rPr>
          <w:rFonts w:ascii="Times New Roman" w:hAnsi="Times New Roman"/>
        </w:rPr>
        <w:t>, submitted as requirement for the award of BS (</w:t>
      </w:r>
      <w:r>
        <w:rPr>
          <w:rFonts w:ascii="Times New Roman" w:hAnsi="Times New Roman"/>
        </w:rPr>
        <w:t>CS</w:t>
      </w:r>
      <w:r w:rsidRPr="005E4B50">
        <w:rPr>
          <w:rFonts w:ascii="Times New Roman" w:hAnsi="Times New Roman"/>
        </w:rPr>
        <w:t xml:space="preserve">) degree, does not contain any material previously submitted for a degree in any university; and that to the best of </w:t>
      </w:r>
      <w:r>
        <w:rPr>
          <w:rFonts w:ascii="Times New Roman" w:hAnsi="Times New Roman"/>
        </w:rPr>
        <w:t>our</w:t>
      </w:r>
      <w:r w:rsidRPr="005E4B50">
        <w:rPr>
          <w:rFonts w:ascii="Times New Roman" w:hAnsi="Times New Roman"/>
        </w:rPr>
        <w:t xml:space="preserve"> knowledge it does not contain any materials previously published or written by another person except where due reference is made in the text. </w:t>
      </w:r>
    </w:p>
    <w:p w14:paraId="691EC0F4" w14:textId="77777777" w:rsidR="007A4C14" w:rsidRDefault="007A4C14" w:rsidP="007A4C14">
      <w:pPr>
        <w:spacing w:line="360" w:lineRule="auto"/>
        <w:jc w:val="both"/>
        <w:rPr>
          <w:rFonts w:ascii="Times New Roman" w:hAnsi="Times New Roman"/>
          <w:lang w:val="en-AU"/>
        </w:rPr>
      </w:pPr>
    </w:p>
    <w:p w14:paraId="5BDD5197" w14:textId="77777777" w:rsidR="007A4C14" w:rsidRPr="005E4B50" w:rsidRDefault="007A4C14" w:rsidP="007A4C14">
      <w:pPr>
        <w:spacing w:line="360" w:lineRule="auto"/>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t xml:space="preserve">    </w:t>
      </w:r>
      <w:r w:rsidRPr="00B762E5">
        <w:rPr>
          <w:rFonts w:ascii="Times New Roman" w:hAnsi="Times New Roman"/>
          <w:sz w:val="18"/>
          <w:lang w:val="en-AU"/>
        </w:rPr>
        <w:t>Signatures</w:t>
      </w:r>
    </w:p>
    <w:p w14:paraId="548FFED9" w14:textId="77777777" w:rsidR="007A4C14" w:rsidRDefault="007A4C14" w:rsidP="007A4C14">
      <w:pPr>
        <w:spacing w:line="360" w:lineRule="auto"/>
        <w:jc w:val="both"/>
        <w:rPr>
          <w:rFonts w:ascii="Times New Roman" w:hAnsi="Times New Roman"/>
          <w:bCs/>
          <w:lang w:val="en-AU"/>
        </w:rPr>
      </w:pPr>
      <w:r>
        <w:rPr>
          <w:rFonts w:ascii="Times New Roman" w:hAnsi="Times New Roman"/>
          <w:bCs/>
          <w:color w:val="000000" w:themeColor="text1"/>
          <w:lang w:val="en-AU"/>
        </w:rPr>
        <w:t>Ms. Syeda Wajiha Naim</w:t>
      </w:r>
      <w:r w:rsidRPr="0022219D">
        <w:rPr>
          <w:rFonts w:ascii="Times New Roman" w:hAnsi="Times New Roman"/>
          <w:bCs/>
          <w:color w:val="000000" w:themeColor="text1"/>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t>..............................</w:t>
      </w:r>
    </w:p>
    <w:p w14:paraId="3330A160" w14:textId="77777777" w:rsidR="007A4C14" w:rsidRPr="005E4B50" w:rsidRDefault="007A4C14" w:rsidP="007A4C14">
      <w:pPr>
        <w:spacing w:line="360" w:lineRule="auto"/>
        <w:jc w:val="both"/>
        <w:rPr>
          <w:rFonts w:ascii="Times New Roman" w:hAnsi="Times New Roman"/>
          <w:bCs/>
          <w:lang w:val="en-AU"/>
        </w:rPr>
      </w:pPr>
    </w:p>
    <w:p w14:paraId="6BABB1D8" w14:textId="77777777" w:rsidR="007A4C14" w:rsidRPr="005E4B50" w:rsidRDefault="007A4C14" w:rsidP="007A4C14">
      <w:pPr>
        <w:spacing w:line="360" w:lineRule="auto"/>
        <w:ind w:left="2160"/>
        <w:jc w:val="both"/>
        <w:rPr>
          <w:rFonts w:ascii="Times New Roman" w:hAnsi="Times New Roman"/>
          <w:bCs/>
          <w:lang w:val="en-AU"/>
        </w:rPr>
      </w:pPr>
      <w:r w:rsidRPr="005E4B50">
        <w:rPr>
          <w:rFonts w:ascii="Times New Roman" w:hAnsi="Times New Roman"/>
          <w:bCs/>
          <w:lang w:val="en-AU"/>
        </w:rPr>
        <w:t xml:space="preserve"> </w:t>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p>
    <w:p w14:paraId="34D2A0BC" w14:textId="77777777" w:rsidR="007A4C14" w:rsidRPr="005E4B50" w:rsidRDefault="007A4C14" w:rsidP="007A4C14">
      <w:pPr>
        <w:rPr>
          <w:rFonts w:ascii="Times New Roman" w:hAnsi="Times New Roman"/>
          <w:b/>
          <w:sz w:val="40"/>
        </w:rPr>
      </w:pPr>
      <w:r w:rsidRPr="005E4B50">
        <w:rPr>
          <w:rFonts w:ascii="Times New Roman" w:hAnsi="Times New Roman"/>
          <w:b/>
          <w:sz w:val="40"/>
        </w:rPr>
        <w:br w:type="page"/>
      </w:r>
    </w:p>
    <w:p w14:paraId="0F6D0A1E" w14:textId="77777777" w:rsidR="007A4C14" w:rsidRPr="0022219D" w:rsidRDefault="007A4C14" w:rsidP="007A4C14">
      <w:pPr>
        <w:jc w:val="center"/>
        <w:rPr>
          <w:b/>
          <w:color w:val="000000" w:themeColor="text1"/>
          <w:sz w:val="28"/>
          <w:szCs w:val="28"/>
          <w:u w:val="single"/>
        </w:rPr>
      </w:pPr>
      <w:r>
        <w:rPr>
          <w:rFonts w:ascii="Times New Roman" w:hAnsi="Times New Roman"/>
          <w:b/>
          <w:color w:val="000000" w:themeColor="text1"/>
          <w:sz w:val="28"/>
          <w:szCs w:val="28"/>
          <w:u w:val="single"/>
        </w:rPr>
        <w:lastRenderedPageBreak/>
        <w:t>MAZDOOR HAAZIR</w:t>
      </w:r>
    </w:p>
    <w:p w14:paraId="6529CEC1" w14:textId="77777777" w:rsidR="007A4C14" w:rsidRDefault="007A4C14" w:rsidP="007A4C14">
      <w:pPr>
        <w:jc w:val="center"/>
        <w:rPr>
          <w:rFonts w:ascii="Times New Roman" w:hAnsi="Times New Roman"/>
          <w:b/>
          <w:sz w:val="36"/>
        </w:rPr>
      </w:pPr>
      <w:r w:rsidRPr="005E4B50">
        <w:rPr>
          <w:rFonts w:ascii="Times New Roman" w:hAnsi="Times New Roman"/>
          <w:b/>
          <w:sz w:val="36"/>
        </w:rPr>
        <w:t>APPROVAL</w:t>
      </w:r>
    </w:p>
    <w:p w14:paraId="0FEDA240" w14:textId="77777777" w:rsidR="007A4C14" w:rsidRPr="005E4B50" w:rsidRDefault="007A4C14" w:rsidP="007A4C14">
      <w:pPr>
        <w:jc w:val="center"/>
        <w:rPr>
          <w:rFonts w:ascii="Times New Roman" w:hAnsi="Times New Roman"/>
          <w:b/>
        </w:rPr>
      </w:pPr>
    </w:p>
    <w:p w14:paraId="2A762673" w14:textId="77777777" w:rsidR="007A4C14" w:rsidRPr="005E4B50" w:rsidRDefault="007A4C14" w:rsidP="007A4C14">
      <w:pPr>
        <w:spacing w:line="360" w:lineRule="auto"/>
        <w:jc w:val="both"/>
        <w:rPr>
          <w:rFonts w:ascii="Times New Roman" w:hAnsi="Times New Roman"/>
        </w:rPr>
      </w:pPr>
      <w:r w:rsidRPr="005E4B50">
        <w:rPr>
          <w:rFonts w:ascii="Times New Roman" w:hAnsi="Times New Roman"/>
        </w:rPr>
        <w:t xml:space="preserve">THE DEPARTMENT OF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xml:space="preserve">, </w:t>
      </w:r>
      <w:r>
        <w:rPr>
          <w:rFonts w:ascii="Times New Roman" w:hAnsi="Times New Roman"/>
        </w:rPr>
        <w:t>SINDH MADRESSATUL ISLAM UNIVERSITY</w:t>
      </w:r>
      <w:r w:rsidRPr="005E4B50">
        <w:rPr>
          <w:rFonts w:ascii="Times New Roman" w:hAnsi="Times New Roman"/>
        </w:rPr>
        <w:t xml:space="preserve">, ACCEPTS THIS THESIS SUBMITTED BY </w:t>
      </w:r>
      <w:r w:rsidRPr="0022219D">
        <w:rPr>
          <w:rFonts w:ascii="Times New Roman" w:hAnsi="Times New Roman"/>
          <w:color w:val="000000" w:themeColor="text1"/>
        </w:rPr>
        <w:t>MAHA BINTE WAFA</w:t>
      </w:r>
      <w:r w:rsidRPr="005E4B50">
        <w:rPr>
          <w:rFonts w:ascii="Times New Roman" w:hAnsi="Times New Roman"/>
        </w:rPr>
        <w:t xml:space="preserve"> AND </w:t>
      </w:r>
      <w:r w:rsidRPr="0022219D">
        <w:rPr>
          <w:rFonts w:ascii="Times New Roman" w:hAnsi="Times New Roman"/>
          <w:color w:val="000000" w:themeColor="text1"/>
        </w:rPr>
        <w:t>SIDRA IBRAHIM</w:t>
      </w:r>
      <w:r w:rsidRPr="005E4B50">
        <w:rPr>
          <w:rFonts w:ascii="Times New Roman" w:hAnsi="Times New Roman"/>
        </w:rPr>
        <w:t xml:space="preserve"> IN ITS PRESENT FORM AND IT IS SATISFYING THE DISSERTATION REQUIREMENTS FOR THE AWARD OF BACHELOR DEGREE IN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w:t>
      </w:r>
    </w:p>
    <w:p w14:paraId="11ADE245" w14:textId="77777777" w:rsidR="007A4C14" w:rsidRPr="005E4B50" w:rsidRDefault="007A4C14" w:rsidP="007A4C14">
      <w:pPr>
        <w:spacing w:line="360" w:lineRule="auto"/>
        <w:jc w:val="both"/>
        <w:rPr>
          <w:rFonts w:ascii="Times New Roman" w:hAnsi="Times New Roman"/>
        </w:rPr>
      </w:pPr>
    </w:p>
    <w:p w14:paraId="56CE3866" w14:textId="77777777" w:rsidR="007A4C14" w:rsidRPr="005E4B50" w:rsidRDefault="007A4C14" w:rsidP="007A4C14">
      <w:pPr>
        <w:spacing w:line="360" w:lineRule="auto"/>
        <w:jc w:val="both"/>
        <w:rPr>
          <w:rFonts w:ascii="Times New Roman" w:hAnsi="Times New Roman"/>
          <w:b/>
          <w:u w:val="single"/>
        </w:rPr>
      </w:pPr>
      <w:r w:rsidRPr="005E4B50">
        <w:rPr>
          <w:rFonts w:ascii="Times New Roman" w:hAnsi="Times New Roman"/>
          <w:b/>
          <w:u w:val="single"/>
        </w:rPr>
        <w:t>SUPERVISOR</w:t>
      </w:r>
    </w:p>
    <w:p w14:paraId="405677E6" w14:textId="77777777" w:rsidR="007A4C14" w:rsidRDefault="007A4C14" w:rsidP="007A4C14">
      <w:pPr>
        <w:jc w:val="both"/>
        <w:rPr>
          <w:rFonts w:ascii="Times New Roman" w:hAnsi="Times New Roman"/>
          <w:color w:val="000000" w:themeColor="text1"/>
        </w:rPr>
      </w:pPr>
    </w:p>
    <w:p w14:paraId="50427A09" w14:textId="77777777" w:rsidR="007A4C14" w:rsidRPr="0022219D" w:rsidRDefault="007A4C14" w:rsidP="007A4C14">
      <w:pPr>
        <w:jc w:val="both"/>
        <w:rPr>
          <w:rFonts w:ascii="Times New Roman" w:hAnsi="Times New Roman"/>
          <w:color w:val="000000" w:themeColor="text1"/>
        </w:rPr>
      </w:pPr>
      <w:r>
        <w:rPr>
          <w:rFonts w:ascii="Times New Roman" w:hAnsi="Times New Roman"/>
          <w:color w:val="000000" w:themeColor="text1"/>
        </w:rPr>
        <w:t>Ms. Syeda Wajiha Naim</w:t>
      </w:r>
      <w:r>
        <w:rPr>
          <w:rFonts w:ascii="Times New Roman" w:hAnsi="Times New Roman"/>
          <w:color w:val="000000" w:themeColor="text1"/>
        </w:rPr>
        <w:tab/>
      </w:r>
      <w:r>
        <w:rPr>
          <w:rFonts w:ascii="Times New Roman" w:hAnsi="Times New Roman"/>
        </w:rPr>
        <w:t xml:space="preserve">            </w:t>
      </w:r>
      <w:r w:rsidRPr="005E4B50">
        <w:rPr>
          <w:rFonts w:ascii="Times New Roman" w:hAnsi="Times New Roman"/>
        </w:rPr>
        <w:t>________________________</w:t>
      </w:r>
    </w:p>
    <w:p w14:paraId="2150900D" w14:textId="77777777" w:rsidR="007A4C14" w:rsidRDefault="007A4C14" w:rsidP="007A4C14">
      <w:pPr>
        <w:jc w:val="both"/>
        <w:rPr>
          <w:rFonts w:ascii="Times New Roman" w:hAnsi="Times New Roman"/>
        </w:rPr>
      </w:pPr>
      <w:r w:rsidRPr="005E4B50">
        <w:rPr>
          <w:rFonts w:ascii="Times New Roman" w:hAnsi="Times New Roman"/>
        </w:rPr>
        <w:tab/>
      </w:r>
      <w:r w:rsidRPr="005E4B50">
        <w:rPr>
          <w:rFonts w:ascii="Times New Roman" w:hAnsi="Times New Roman"/>
        </w:rPr>
        <w:tab/>
      </w:r>
      <w:r w:rsidRPr="005E4B50">
        <w:rPr>
          <w:rFonts w:ascii="Times New Roman" w:hAnsi="Times New Roman"/>
        </w:rPr>
        <w:tab/>
      </w:r>
      <w:r w:rsidRPr="005E4B5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AB301F7" w14:textId="77777777" w:rsidR="007A4C14" w:rsidRPr="005E4B50" w:rsidRDefault="007A4C14" w:rsidP="007A4C14">
      <w:pPr>
        <w:spacing w:line="360" w:lineRule="auto"/>
        <w:jc w:val="both"/>
        <w:rPr>
          <w:rFonts w:ascii="Times New Roman" w:hAnsi="Times New Roman"/>
          <w:b/>
          <w:u w:val="single"/>
        </w:rPr>
      </w:pPr>
    </w:p>
    <w:p w14:paraId="305F1FE5" w14:textId="77777777" w:rsidR="007A4C14" w:rsidRPr="00683CA2" w:rsidRDefault="007A4C14" w:rsidP="007A4C14">
      <w:pPr>
        <w:spacing w:line="360" w:lineRule="auto"/>
        <w:jc w:val="both"/>
        <w:rPr>
          <w:rFonts w:ascii="Times New Roman" w:hAnsi="Times New Roman"/>
          <w:b/>
          <w:u w:val="single"/>
        </w:rPr>
      </w:pPr>
      <w:r>
        <w:rPr>
          <w:rFonts w:ascii="Times New Roman" w:hAnsi="Times New Roman"/>
          <w:b/>
          <w:u w:val="single"/>
        </w:rPr>
        <w:t>DEAN/HOD</w:t>
      </w:r>
      <w:r w:rsidRPr="005E4B50">
        <w:rPr>
          <w:rFonts w:ascii="Times New Roman" w:hAnsi="Times New Roman"/>
          <w:b/>
          <w:u w:val="single"/>
        </w:rPr>
        <w:t xml:space="preserve"> OF DEPARTMENT</w:t>
      </w:r>
      <w:r>
        <w:rPr>
          <w:rFonts w:ascii="Times New Roman" w:hAnsi="Times New Roman"/>
        </w:rPr>
        <w:tab/>
        <w:t xml:space="preserve">                                   </w:t>
      </w:r>
      <w:r w:rsidRPr="005E4B50">
        <w:rPr>
          <w:rFonts w:ascii="Times New Roman" w:hAnsi="Times New Roman"/>
        </w:rPr>
        <w:t>________________________</w:t>
      </w:r>
    </w:p>
    <w:p w14:paraId="4C5772C0" w14:textId="77777777" w:rsidR="007A4C14" w:rsidRPr="00683CA2" w:rsidRDefault="007A4C14" w:rsidP="007A4C14">
      <w:pPr>
        <w:spacing w:line="360" w:lineRule="auto"/>
        <w:jc w:val="center"/>
        <w:rPr>
          <w:rFonts w:ascii="Times New Roman" w:hAnsi="Times New Roman"/>
        </w:rPr>
      </w:pPr>
      <w:r>
        <w:rPr>
          <w:rFonts w:ascii="Times New Roman" w:hAnsi="Times New Roman"/>
        </w:rPr>
        <w:t xml:space="preserve">DATED: </w:t>
      </w:r>
      <w:r w:rsidRPr="0022219D">
        <w:rPr>
          <w:rFonts w:ascii="Times New Roman" w:hAnsi="Times New Roman"/>
          <w:color w:val="000000" w:themeColor="text1"/>
        </w:rPr>
        <w:t xml:space="preserve">February </w:t>
      </w:r>
      <w:r>
        <w:rPr>
          <w:rFonts w:ascii="Times New Roman" w:hAnsi="Times New Roman"/>
          <w:color w:val="000000" w:themeColor="text1"/>
        </w:rPr>
        <w:t>28</w:t>
      </w:r>
      <w:r w:rsidRPr="0022219D">
        <w:rPr>
          <w:rFonts w:ascii="Times New Roman" w:hAnsi="Times New Roman"/>
          <w:color w:val="000000" w:themeColor="text1"/>
        </w:rPr>
        <w:t>, 202</w:t>
      </w:r>
      <w:r>
        <w:rPr>
          <w:rFonts w:ascii="Times New Roman" w:hAnsi="Times New Roman"/>
          <w:color w:val="000000" w:themeColor="text1"/>
        </w:rPr>
        <w:t>2</w:t>
      </w:r>
    </w:p>
    <w:p w14:paraId="51DA126E" w14:textId="77777777" w:rsidR="007A4C14" w:rsidRPr="005E4B50" w:rsidRDefault="007A4C14" w:rsidP="007A4C14">
      <w:pPr>
        <w:spacing w:line="360" w:lineRule="auto"/>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601E845" w14:textId="77777777" w:rsidR="007A4C14" w:rsidRPr="005E4B50" w:rsidRDefault="007A4C14" w:rsidP="007A4C14">
      <w:pPr>
        <w:spacing w:line="360" w:lineRule="auto"/>
        <w:jc w:val="center"/>
        <w:rPr>
          <w:rFonts w:ascii="Times New Roman" w:hAnsi="Times New Roman"/>
          <w:b/>
        </w:rPr>
      </w:pPr>
      <w:r>
        <w:rPr>
          <w:rFonts w:ascii="Times New Roman" w:hAnsi="Times New Roman"/>
          <w:b/>
        </w:rPr>
        <w:t>SINDH MADRESSATUL ISLAM UNIVERSITY</w:t>
      </w:r>
      <w:r w:rsidRPr="005E4B50">
        <w:rPr>
          <w:rFonts w:ascii="Times New Roman" w:hAnsi="Times New Roman"/>
          <w:b/>
        </w:rPr>
        <w:t>,</w:t>
      </w:r>
    </w:p>
    <w:p w14:paraId="02385E89" w14:textId="77777777" w:rsidR="007A4C14" w:rsidRPr="005E4B50" w:rsidRDefault="007A4C14" w:rsidP="007A4C14">
      <w:pPr>
        <w:spacing w:line="360" w:lineRule="auto"/>
        <w:jc w:val="center"/>
      </w:pPr>
      <w:r>
        <w:rPr>
          <w:rFonts w:ascii="Times New Roman" w:hAnsi="Times New Roman"/>
          <w:b/>
        </w:rPr>
        <w:t>KARACHI, PAKISTAN</w:t>
      </w:r>
    </w:p>
    <w:p w14:paraId="24B13D48" w14:textId="65763162" w:rsidR="00A902C2" w:rsidRDefault="00A902C2" w:rsidP="00876724">
      <w:pPr>
        <w:spacing w:line="360" w:lineRule="auto"/>
        <w:rPr>
          <w:rFonts w:ascii="Times New Roman" w:hAnsi="Times New Roman" w:cs="Times New Roman"/>
          <w:b/>
          <w:bCs/>
          <w:sz w:val="32"/>
          <w:szCs w:val="32"/>
        </w:rPr>
      </w:pPr>
    </w:p>
    <w:p w14:paraId="02516535" w14:textId="07A44540" w:rsidR="007A4C14" w:rsidRDefault="007A4C14" w:rsidP="00876724">
      <w:pPr>
        <w:spacing w:line="360" w:lineRule="auto"/>
        <w:rPr>
          <w:rFonts w:ascii="Times New Roman" w:hAnsi="Times New Roman" w:cs="Times New Roman"/>
          <w:b/>
          <w:bCs/>
          <w:sz w:val="32"/>
          <w:szCs w:val="32"/>
        </w:rPr>
      </w:pPr>
    </w:p>
    <w:p w14:paraId="4401550F" w14:textId="022902C0" w:rsidR="007A4C14" w:rsidRDefault="007A4C14" w:rsidP="00876724">
      <w:pPr>
        <w:spacing w:line="360" w:lineRule="auto"/>
        <w:rPr>
          <w:rFonts w:ascii="Times New Roman" w:hAnsi="Times New Roman" w:cs="Times New Roman"/>
          <w:b/>
          <w:bCs/>
          <w:sz w:val="32"/>
          <w:szCs w:val="32"/>
        </w:rPr>
      </w:pPr>
    </w:p>
    <w:p w14:paraId="7A5B2FED" w14:textId="174A8F70" w:rsidR="007A4C14" w:rsidRDefault="007A4C14" w:rsidP="00876724">
      <w:pPr>
        <w:spacing w:line="360" w:lineRule="auto"/>
        <w:rPr>
          <w:rFonts w:ascii="Times New Roman" w:hAnsi="Times New Roman" w:cs="Times New Roman"/>
          <w:b/>
          <w:bCs/>
          <w:sz w:val="32"/>
          <w:szCs w:val="32"/>
        </w:rPr>
      </w:pPr>
    </w:p>
    <w:p w14:paraId="226D7B4E" w14:textId="5D201AFA" w:rsidR="007A4C14" w:rsidRDefault="007A4C14" w:rsidP="00876724">
      <w:pPr>
        <w:spacing w:line="360" w:lineRule="auto"/>
        <w:rPr>
          <w:rFonts w:ascii="Times New Roman" w:hAnsi="Times New Roman" w:cs="Times New Roman"/>
          <w:b/>
          <w:bCs/>
          <w:sz w:val="32"/>
          <w:szCs w:val="32"/>
        </w:rPr>
      </w:pPr>
    </w:p>
    <w:p w14:paraId="11A421BC" w14:textId="60AEDCC4" w:rsidR="007A4C14" w:rsidRDefault="007A4C14" w:rsidP="00876724">
      <w:pPr>
        <w:spacing w:line="360" w:lineRule="auto"/>
        <w:rPr>
          <w:rFonts w:ascii="Times New Roman" w:hAnsi="Times New Roman" w:cs="Times New Roman"/>
          <w:b/>
          <w:bCs/>
          <w:sz w:val="32"/>
          <w:szCs w:val="32"/>
        </w:rPr>
      </w:pPr>
    </w:p>
    <w:p w14:paraId="2F58301D" w14:textId="77777777" w:rsidR="007A4C14" w:rsidRPr="00737986" w:rsidRDefault="007A4C14" w:rsidP="00876724">
      <w:pPr>
        <w:spacing w:line="360" w:lineRule="auto"/>
        <w:rPr>
          <w:rFonts w:ascii="Times New Roman" w:hAnsi="Times New Roman" w:cs="Times New Roman"/>
          <w:b/>
          <w:bCs/>
          <w:sz w:val="32"/>
          <w:szCs w:val="32"/>
        </w:rPr>
      </w:pP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7CA1CE8B" w:rsidR="00907466" w:rsidRPr="0073798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6293618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063349E0"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13DD513F" w14:textId="39049155" w:rsid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Pr="007974C2">
          <w:rPr>
            <w:rStyle w:val="Hyperlink"/>
            <w:rFonts w:ascii="Times New Roman" w:hAnsi="Times New Roman"/>
            <w:noProof/>
            <w:color w:val="0D0D0D" w:themeColor="text1" w:themeTint="F2"/>
            <w:sz w:val="24"/>
            <w:szCs w:val="24"/>
            <w:u w:val="none"/>
            <w:lang w:val="en-US"/>
          </w:rPr>
          <w:t>5</w:t>
        </w:r>
        <w:r w:rsidRPr="007974C2">
          <w:rPr>
            <w:rStyle w:val="Hyperlink"/>
            <w:rFonts w:ascii="Times New Roman" w:hAnsi="Times New Roman"/>
            <w:noProof/>
            <w:color w:val="0D0D0D" w:themeColor="text1" w:themeTint="F2"/>
            <w:sz w:val="24"/>
            <w:szCs w:val="24"/>
            <w:u w:val="none"/>
          </w:rPr>
          <w:t>.</w:t>
        </w:r>
        <w:r w:rsidRPr="007974C2">
          <w:rPr>
            <w:rStyle w:val="Hyperlink"/>
            <w:rFonts w:ascii="Times New Roman" w:hAnsi="Times New Roman"/>
            <w:noProof/>
            <w:color w:val="0D0D0D" w:themeColor="text1" w:themeTint="F2"/>
            <w:sz w:val="24"/>
            <w:szCs w:val="24"/>
            <w:u w:val="none"/>
            <w:lang w:val="en-US"/>
          </w:rPr>
          <w:t>1 Project Architecture</w:t>
        </w:r>
      </w:hyperlink>
      <w:r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Pr="007974C2">
          <w:rPr>
            <w:rStyle w:val="Hyperlink"/>
            <w:rFonts w:ascii="Times New Roman" w:hAnsi="Times New Roman"/>
            <w:noProof/>
            <w:color w:val="0D0D0D" w:themeColor="text1" w:themeTint="F2"/>
            <w:sz w:val="24"/>
            <w:szCs w:val="24"/>
            <w:u w:val="none"/>
            <w:lang w:val="en-US"/>
          </w:rPr>
          <w:t>5.1.1 Cake Design Customization</w:t>
        </w:r>
      </w:hyperlink>
      <w:r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hint="eastAsia"/>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Pr="007974C2">
          <w:rPr>
            <w:rStyle w:val="Hyperlink"/>
            <w:rFonts w:ascii="Times New Roman" w:hAnsi="Times New Roman"/>
            <w:noProof/>
            <w:color w:val="0D0D0D" w:themeColor="text1" w:themeTint="F2"/>
            <w:sz w:val="24"/>
            <w:szCs w:val="24"/>
            <w:u w:val="none"/>
            <w:lang w:val="en-US"/>
          </w:rPr>
          <w:t>5</w:t>
        </w:r>
        <w:r w:rsidRPr="007974C2">
          <w:rPr>
            <w:rStyle w:val="Hyperlink"/>
            <w:rFonts w:ascii="Times New Roman" w:hAnsi="Times New Roman"/>
            <w:noProof/>
            <w:color w:val="0D0D0D" w:themeColor="text1" w:themeTint="F2"/>
            <w:sz w:val="24"/>
            <w:szCs w:val="24"/>
            <w:u w:val="none"/>
          </w:rPr>
          <w:t>.</w:t>
        </w:r>
        <w:r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Pr="007974C2">
          <w:rPr>
            <w:rStyle w:val="Hyperlink"/>
            <w:rFonts w:ascii="Times New Roman" w:hAnsi="Times New Roman"/>
            <w:noProof/>
            <w:color w:val="0D0D0D" w:themeColor="text1" w:themeTint="F2"/>
            <w:sz w:val="24"/>
            <w:szCs w:val="24"/>
            <w:u w:val="none"/>
            <w:lang w:val="en-US"/>
          </w:rPr>
          <w:t>5.2.1 User Panel</w:t>
        </w:r>
      </w:hyperlink>
    </w:p>
    <w:p w14:paraId="18875A31"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2" w:history="1">
        <w:r w:rsidRPr="007974C2">
          <w:rPr>
            <w:rStyle w:val="Hyperlink"/>
            <w:rFonts w:ascii="Times New Roman" w:hAnsi="Times New Roman"/>
            <w:noProof/>
            <w:color w:val="0D0D0D" w:themeColor="text1" w:themeTint="F2"/>
            <w:sz w:val="24"/>
            <w:szCs w:val="24"/>
            <w:u w:val="none"/>
            <w:lang w:val="en-US"/>
          </w:rPr>
          <w:t>5.2.2 Admin Panel</w:t>
        </w:r>
      </w:hyperlink>
    </w:p>
    <w:p w14:paraId="49B3D809" w14:textId="77777777" w:rsidR="00640D4D" w:rsidRDefault="00640D4D" w:rsidP="00640D4D">
      <w:pPr>
        <w:rPr>
          <w:rFonts w:ascii="Times New Roman" w:hAnsi="Times New Roman" w:cs="Times New Roman"/>
          <w:b/>
          <w:bCs/>
          <w:sz w:val="28"/>
          <w:szCs w:val="28"/>
        </w:rPr>
      </w:pP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Pr="007974C2">
          <w:rPr>
            <w:rStyle w:val="Hyperlink"/>
            <w:rFonts w:ascii="Times New Roman" w:hAnsi="Times New Roman"/>
            <w:noProof/>
            <w:color w:val="0D0D0D" w:themeColor="text1" w:themeTint="F2"/>
            <w:sz w:val="24"/>
            <w:szCs w:val="24"/>
            <w:u w:val="none"/>
            <w:lang w:val="en-US"/>
          </w:rPr>
          <w:t>6.5.4 Gantt Table</w:t>
        </w:r>
      </w:hyperlink>
    </w:p>
    <w:p w14:paraId="4DC660EA" w14:textId="6D36BAD0" w:rsidR="007974C2" w:rsidRPr="007974C2" w:rsidRDefault="007974C2" w:rsidP="007974C2">
      <w:pPr>
        <w:pStyle w:val="TOC2"/>
        <w:tabs>
          <w:tab w:val="right" w:leader="underscore" w:pos="9016"/>
        </w:tabs>
        <w:rPr>
          <w:rFonts w:ascii="Times New Roman" w:eastAsiaTheme="minorEastAsia" w:hAnsi="Times New Roman" w:hint="eastAsia"/>
          <w:smallCaps w:val="0"/>
          <w:noProof/>
          <w:color w:val="0D0D0D" w:themeColor="text1" w:themeTint="F2"/>
          <w:sz w:val="24"/>
          <w:szCs w:val="24"/>
          <w:lang w:val="en-US" w:eastAsia="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4E80D4BD" w14:textId="77777777" w:rsidR="007974C2" w:rsidRPr="007974C2" w:rsidRDefault="007974C2"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09" w:history="1"/>
    </w:p>
    <w:p w14:paraId="544C68C8" w14:textId="3132972D"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7974C2"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Pr="007974C2">
          <w:rPr>
            <w:rStyle w:val="Hyperlink"/>
            <w:rFonts w:ascii="Times New Roman" w:hAnsi="Times New Roman"/>
            <w:noProof/>
            <w:color w:val="0D0D0D" w:themeColor="text1" w:themeTint="F2"/>
            <w:sz w:val="24"/>
            <w:szCs w:val="24"/>
            <w:u w:val="none"/>
            <w:lang w:val="en-US"/>
          </w:rPr>
          <w:t>7.2 Future Work</w:t>
        </w:r>
      </w:hyperlink>
      <w:r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7974C2"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78A5BB16" w14:textId="77777777" w:rsidR="00B43F19" w:rsidRPr="00B43F19" w:rsidRDefault="00B43F19" w:rsidP="00B43F19">
      <w:pPr>
        <w:spacing w:line="360" w:lineRule="auto"/>
        <w:rPr>
          <w:rFonts w:ascii="Times New Roman" w:hAnsi="Times New Roman" w:cs="Times New Roman"/>
          <w:sz w:val="24"/>
          <w:szCs w:val="24"/>
        </w:rPr>
      </w:pPr>
    </w:p>
    <w:p w14:paraId="72686A6E" w14:textId="77777777" w:rsidR="005B621B" w:rsidRPr="005B621B" w:rsidRDefault="005B621B" w:rsidP="00251EED">
      <w:pPr>
        <w:spacing w:line="360" w:lineRule="auto"/>
        <w:ind w:left="720"/>
        <w:rPr>
          <w:rFonts w:ascii="Times New Roman" w:hAnsi="Times New Roman" w:cs="Times New Roman"/>
          <w:b/>
          <w:bCs/>
          <w:sz w:val="28"/>
          <w:szCs w:val="28"/>
        </w:rPr>
      </w:pPr>
    </w:p>
    <w:p w14:paraId="24928F70" w14:textId="12C09A94" w:rsidR="00907466" w:rsidRDefault="00907466" w:rsidP="00251EED">
      <w:pPr>
        <w:spacing w:line="360" w:lineRule="auto"/>
        <w:jc w:val="center"/>
        <w:rPr>
          <w:rFonts w:ascii="Times New Roman" w:hAnsi="Times New Roman" w:cs="Times New Roman"/>
          <w:b/>
          <w:bCs/>
          <w:sz w:val="28"/>
          <w:szCs w:val="28"/>
        </w:rPr>
      </w:pPr>
    </w:p>
    <w:p w14:paraId="01F6DFD5" w14:textId="76F5AD77" w:rsidR="00E2761D" w:rsidRDefault="00E2761D" w:rsidP="00251EED">
      <w:pPr>
        <w:spacing w:line="360" w:lineRule="auto"/>
        <w:jc w:val="center"/>
        <w:rPr>
          <w:rFonts w:ascii="Times New Roman" w:hAnsi="Times New Roman" w:cs="Times New Roman"/>
          <w:b/>
          <w:bCs/>
          <w:sz w:val="28"/>
          <w:szCs w:val="28"/>
        </w:rPr>
      </w:pPr>
    </w:p>
    <w:p w14:paraId="4A0CAC30" w14:textId="633684E1" w:rsidR="00E2761D" w:rsidRDefault="00E2761D" w:rsidP="00251EED">
      <w:pPr>
        <w:spacing w:line="360" w:lineRule="auto"/>
        <w:jc w:val="center"/>
        <w:rPr>
          <w:rFonts w:ascii="Times New Roman" w:hAnsi="Times New Roman" w:cs="Times New Roman"/>
          <w:b/>
          <w:bCs/>
          <w:sz w:val="28"/>
          <w:szCs w:val="28"/>
        </w:rPr>
      </w:pPr>
    </w:p>
    <w:p w14:paraId="3D94849B" w14:textId="05AFF21F" w:rsidR="00E2761D" w:rsidRDefault="00E2761D" w:rsidP="00251EED">
      <w:pPr>
        <w:spacing w:line="360" w:lineRule="auto"/>
        <w:jc w:val="center"/>
        <w:rPr>
          <w:rFonts w:ascii="Times New Roman" w:hAnsi="Times New Roman" w:cs="Times New Roman"/>
          <w:b/>
          <w:bCs/>
          <w:sz w:val="28"/>
          <w:szCs w:val="28"/>
        </w:rPr>
      </w:pPr>
    </w:p>
    <w:p w14:paraId="49E85180" w14:textId="708B64DA" w:rsidR="00E2761D" w:rsidRDefault="00E2761D" w:rsidP="00251EED">
      <w:pPr>
        <w:spacing w:line="360" w:lineRule="auto"/>
        <w:jc w:val="center"/>
        <w:rPr>
          <w:rFonts w:ascii="Times New Roman" w:hAnsi="Times New Roman" w:cs="Times New Roman"/>
          <w:b/>
          <w:bCs/>
          <w:sz w:val="28"/>
          <w:szCs w:val="28"/>
        </w:rPr>
      </w:pPr>
    </w:p>
    <w:p w14:paraId="2EA8F8BB" w14:textId="235AE963" w:rsidR="00E2761D" w:rsidRDefault="00E2761D" w:rsidP="00251EED">
      <w:pPr>
        <w:spacing w:line="360" w:lineRule="auto"/>
        <w:jc w:val="center"/>
        <w:rPr>
          <w:rFonts w:ascii="Times New Roman" w:hAnsi="Times New Roman" w:cs="Times New Roman"/>
          <w:b/>
          <w:bCs/>
          <w:sz w:val="28"/>
          <w:szCs w:val="28"/>
        </w:rPr>
      </w:pPr>
    </w:p>
    <w:p w14:paraId="1F7C9B9D" w14:textId="1DB24B2C" w:rsidR="00E2761D" w:rsidRDefault="00E2761D" w:rsidP="00251EED">
      <w:pPr>
        <w:spacing w:line="360" w:lineRule="auto"/>
        <w:jc w:val="center"/>
        <w:rPr>
          <w:rFonts w:ascii="Times New Roman" w:hAnsi="Times New Roman" w:cs="Times New Roman"/>
          <w:b/>
          <w:bCs/>
          <w:sz w:val="28"/>
          <w:szCs w:val="28"/>
        </w:rPr>
      </w:pPr>
    </w:p>
    <w:p w14:paraId="5BFAABA7" w14:textId="3A980940" w:rsidR="0011374E" w:rsidRDefault="0011374E" w:rsidP="00251EED">
      <w:pPr>
        <w:spacing w:line="360" w:lineRule="auto"/>
        <w:jc w:val="center"/>
        <w:rPr>
          <w:rFonts w:ascii="Times New Roman" w:hAnsi="Times New Roman" w:cs="Times New Roman"/>
          <w:b/>
          <w:bCs/>
          <w:sz w:val="28"/>
          <w:szCs w:val="28"/>
        </w:rPr>
      </w:pPr>
    </w:p>
    <w:p w14:paraId="75A79F15" w14:textId="3A8EE9BB" w:rsidR="0011374E" w:rsidRDefault="0011374E" w:rsidP="00251EED">
      <w:pPr>
        <w:spacing w:line="360" w:lineRule="auto"/>
        <w:jc w:val="center"/>
        <w:rPr>
          <w:rFonts w:ascii="Times New Roman" w:hAnsi="Times New Roman" w:cs="Times New Roman"/>
          <w:b/>
          <w:bCs/>
          <w:sz w:val="28"/>
          <w:szCs w:val="28"/>
        </w:rPr>
      </w:pPr>
    </w:p>
    <w:p w14:paraId="17A98394" w14:textId="5D2973AB" w:rsidR="0011374E" w:rsidRDefault="0011374E" w:rsidP="00251EED">
      <w:pPr>
        <w:spacing w:line="360" w:lineRule="auto"/>
        <w:jc w:val="center"/>
        <w:rPr>
          <w:rFonts w:ascii="Times New Roman" w:hAnsi="Times New Roman" w:cs="Times New Roman"/>
          <w:b/>
          <w:bCs/>
          <w:sz w:val="28"/>
          <w:szCs w:val="28"/>
        </w:rPr>
      </w:pPr>
    </w:p>
    <w:p w14:paraId="1A475C16" w14:textId="3EA48039" w:rsidR="0011374E" w:rsidRDefault="0011374E" w:rsidP="00251EED">
      <w:pPr>
        <w:spacing w:line="360" w:lineRule="auto"/>
        <w:jc w:val="center"/>
        <w:rPr>
          <w:rFonts w:ascii="Times New Roman" w:hAnsi="Times New Roman" w:cs="Times New Roman"/>
          <w:b/>
          <w:bCs/>
          <w:sz w:val="28"/>
          <w:szCs w:val="28"/>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 xml:space="preserve">In Pakistan when we decided to build the house, the first problem we faced is to find good builders (Mistri’s and Labors). This is where the problem begins finding a good Mistri is a hectic job, usually people try to find someone who works for them before, and the other way is to find them through different sources. The problem is not solved there for suppose if the known or source Mistri’s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lastRenderedPageBreak/>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and also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support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Mistri’s and labors where they can find the opportunities of 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t>
      </w:r>
      <w:r w:rsidR="00F74F89" w:rsidRPr="00AF2191">
        <w:rPr>
          <w:rFonts w:ascii="Times New Roman" w:hAnsi="Times New Roman" w:cs="Times New Roman"/>
          <w:sz w:val="24"/>
          <w:szCs w:val="24"/>
        </w:rPr>
        <w:lastRenderedPageBreak/>
        <w:t>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r w:rsidR="00EB6A66" w:rsidRPr="00AF2191">
        <w:rPr>
          <w:rFonts w:ascii="Times New Roman" w:hAnsi="Times New Roman" w:cs="Times New Roman"/>
          <w:sz w:val="24"/>
          <w:szCs w:val="24"/>
        </w:rPr>
        <w:t>Mistri’s,</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lastRenderedPageBreak/>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r w:rsidR="00CC3FB9" w:rsidRPr="00DE5353">
        <w:rPr>
          <w:rFonts w:ascii="Times New Roman" w:hAnsi="Times New Roman" w:cs="Times New Roman"/>
          <w:sz w:val="24"/>
          <w:szCs w:val="24"/>
        </w:rPr>
        <w:t>Mistri’s’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in an attempt to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support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gravel and cemetery workers for household work in local areas. But we did not know where these workers gather and sit, in order to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For this purpose, we will be working on a mobile application that will provide a work contract to these labors and whoever want to hire them for their work can hire through this platform. 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Mazdoor Haazir” is a platform that connects customers to the skilled, experienced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and also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Majid,  and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Elsa Friscira, Hendrik Knoche,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 xml:space="preserve">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pretty simpl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identified the some of the major factors which majorly influenced the illiterate people, the researchers emphasized that the illiterate people have some limitations while accessing the online information, we should need to respect their limitations. The majority of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come up with an idea of “e-gov service” for the retired people and disable people in this platform the retired people and disable people will upload their documents and the employers will look into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S. Deo, D.M. Nichols, S.J. Cunningham,,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proposed that Th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The critical thing is the user interface design's useability and accessibility. The user interface of the website requires discoverability and simplicity. And also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a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r w:rsidRPr="007565B6">
        <w:rPr>
          <w:rFonts w:ascii="Times New Roman" w:hAnsi="Times New Roman" w:cs="Times New Roman"/>
          <w:sz w:val="24"/>
          <w:szCs w:val="24"/>
          <w:shd w:val="clear" w:color="auto" w:fill="FFFFFF"/>
        </w:rPr>
        <w:t>a</w:t>
      </w:r>
      <w:proofErr w:type="spell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in tact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In this paper the researchers is worked on the HCI principles to develop an mobile application for literate people and illiterate people. They focused on the Human Computer Interaction principles to develop an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Zereh</w:t>
      </w:r>
      <w:proofErr w:type="spellEnd"/>
      <w:r w:rsidRPr="00A71A23">
        <w:rPr>
          <w:rFonts w:ascii="Times New Roman" w:hAnsi="Times New Roman" w:cs="Times New Roman"/>
          <w:sz w:val="24"/>
          <w:szCs w:val="24"/>
        </w:rPr>
        <w:t xml:space="preserve"> Lalji,  Judith Good [</w:t>
      </w:r>
      <w:r>
        <w:rPr>
          <w:rFonts w:ascii="Times New Roman" w:hAnsi="Times New Roman" w:cs="Times New Roman"/>
          <w:sz w:val="24"/>
          <w:szCs w:val="24"/>
        </w:rPr>
        <w:t>14</w:t>
      </w:r>
      <w:r w:rsidRPr="00A71A23">
        <w:rPr>
          <w:rFonts w:ascii="Times New Roman" w:hAnsi="Times New Roman" w:cs="Times New Roman"/>
          <w:sz w:val="24"/>
          <w:szCs w:val="24"/>
        </w:rPr>
        <w:t>] have discussed the challenges that has been faced by illiterate populations. When designing or developing an mobile application for illiterate people we should need to involve them and ask their opinions in each phase prototype. There consistent involvement would help developers and the end product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InDrive etc. But their main focus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have usually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an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and also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and also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pretty simpl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gravel and cemetery workers for household work in local areas. But we did not know where these workers gather and sit, in order to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r w:rsidRPr="00A739E7">
        <w:rPr>
          <w:rFonts w:ascii="Times New Roman" w:hAnsi="Times New Roman" w:cs="Times New Roman"/>
          <w:b/>
          <w:bCs/>
          <w:sz w:val="24"/>
          <w:szCs w:val="24"/>
        </w:rPr>
        <w:t>End Result</w:t>
      </w:r>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have to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has to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particular profile,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of  ‘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description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and also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r w:rsidRPr="00921107">
        <w:rPr>
          <w:rFonts w:ascii="Times New Roman" w:hAnsi="Times New Roman" w:cs="Times New Roman"/>
          <w:sz w:val="24"/>
          <w:szCs w:val="24"/>
        </w:rPr>
        <w:t>a</w:t>
      </w:r>
      <w:proofErr w:type="spell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The test for each component will be held and if the error arises then it will be resolved at that particular moment when it occurs. Also, the API, User Interface testing will be tested to check the flow of application and the working of application as a whole.</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is developed with a business logic rules and with a proper process of authentication and validation (when user tried to access the application). The authorization includes the logic behind, when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r w:rsidRPr="00921107">
        <w:rPr>
          <w:rFonts w:ascii="Times New Roman" w:hAnsi="Times New Roman" w:cs="Times New Roman"/>
          <w:sz w:val="24"/>
          <w:szCs w:val="24"/>
        </w:rPr>
        <w:t>a</w:t>
      </w:r>
      <w:proofErr w:type="spell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r w:rsidRPr="00830A70">
        <w:rPr>
          <w:rFonts w:ascii="Times New Roman" w:hAnsi="Times New Roman" w:cs="Times New Roman"/>
          <w:b/>
          <w:bCs/>
          <w:sz w:val="24"/>
          <w:szCs w:val="24"/>
        </w:rPr>
        <w:t>End Result</w:t>
      </w:r>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layout or any complex animation). The main focus is to use the simple fonts and colors that are easily readable and pleasing to the eye. The navigations will be through the use of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core focus of application is to fulfill the user expectations and respect their knowledge and limitations. The developers are well aware of this fact and know their limitations of usage of technology. From different research studies, we get the idea that there is a clear a gap of technology for the illiterate and semi-literate people. Our main focus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the majority of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r w:rsidRPr="00921107">
        <w:rPr>
          <w:rFonts w:ascii="Times New Roman" w:hAnsi="Times New Roman" w:cs="Times New Roman"/>
          <w:sz w:val="24"/>
          <w:szCs w:val="24"/>
        </w:rPr>
        <w:t>a</w:t>
      </w:r>
      <w:proofErr w:type="spell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3">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4"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1F4CCFD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657AF45C"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eployment Diagram</w:t>
      </w:r>
    </w:p>
    <w:p w14:paraId="548D07D3" w14:textId="1FB015F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Use Case Diagram</w:t>
      </w:r>
    </w:p>
    <w:p w14:paraId="11D142E2" w14:textId="13AAD0D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771FE1AA"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8">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tate Machine Diagram</w:t>
      </w:r>
    </w:p>
    <w:p w14:paraId="46BD3522" w14:textId="1E7A0AC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equence Diagrams</w:t>
      </w:r>
    </w:p>
    <w:p w14:paraId="56DE2E72" w14:textId="59298BF2"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5207F762" w14:textId="77777777" w:rsidR="0011374E" w:rsidRDefault="0011374E" w:rsidP="0011374E">
      <w:pPr>
        <w:rPr>
          <w:rFonts w:ascii="Times New Roman" w:hAnsi="Times New Roman" w:cs="Times New Roman"/>
          <w:b/>
          <w:bCs/>
          <w:sz w:val="28"/>
          <w:szCs w:val="28"/>
        </w:rPr>
      </w:pPr>
    </w:p>
    <w:p w14:paraId="16AA43FE" w14:textId="77777777" w:rsidR="0011374E"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Entity Relationship Diagram</w:t>
      </w:r>
    </w:p>
    <w:p w14:paraId="724AE639" w14:textId="656BD7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3B25D785" w14:textId="77777777" w:rsidR="0011374E" w:rsidRDefault="0011374E" w:rsidP="0011374E">
      <w:pPr>
        <w:spacing w:line="360" w:lineRule="auto"/>
        <w:jc w:val="both"/>
        <w:rPr>
          <w:rFonts w:ascii="Times New Roman" w:hAnsi="Times New Roman"/>
          <w:shd w:val="clear" w:color="auto" w:fill="FFFFFF"/>
        </w:rPr>
      </w:pPr>
    </w:p>
    <w:p w14:paraId="35C9D884" w14:textId="77777777" w:rsidR="0011374E" w:rsidRDefault="0011374E" w:rsidP="0011374E">
      <w:pPr>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ata Flow Diagram</w:t>
      </w:r>
    </w:p>
    <w:p w14:paraId="35D5B2CF" w14:textId="614619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lastRenderedPageBreak/>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 xml:space="preserve">External entities are on the outside of system or process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0F12D590"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6097AC75" w14:textId="77777777" w:rsidR="0011374E" w:rsidRDefault="0011374E" w:rsidP="0011374E">
      <w:pPr>
        <w:spacing w:line="360" w:lineRule="auto"/>
        <w:jc w:val="both"/>
      </w:pPr>
    </w:p>
    <w:p w14:paraId="35BFF8B8" w14:textId="77777777" w:rsidR="0011374E" w:rsidRDefault="0011374E" w:rsidP="0011374E">
      <w:pPr>
        <w:jc w:val="both"/>
        <w:rPr>
          <w:rFonts w:ascii="Times New Roman" w:hAnsi="Times New Roman"/>
        </w:rPr>
      </w:pPr>
    </w:p>
    <w:p w14:paraId="20B57A1F" w14:textId="77777777" w:rsidR="0011374E" w:rsidRDefault="0011374E" w:rsidP="0011374E">
      <w:pPr>
        <w:jc w:val="both"/>
        <w:rPr>
          <w:rFonts w:ascii="Times New Roman" w:hAnsi="Times New Roman"/>
        </w:rPr>
      </w:pPr>
    </w:p>
    <w:p w14:paraId="6D1AB17B" w14:textId="77777777" w:rsidR="0011374E" w:rsidRDefault="0011374E" w:rsidP="0011374E">
      <w:pPr>
        <w:jc w:val="both"/>
        <w:rPr>
          <w:rFonts w:ascii="Times New Roman" w:hAnsi="Times New Roman"/>
        </w:rPr>
      </w:pPr>
    </w:p>
    <w:p w14:paraId="34179AB2" w14:textId="77777777" w:rsidR="0011374E" w:rsidRDefault="0011374E" w:rsidP="0011374E">
      <w:pPr>
        <w:jc w:val="both"/>
        <w:rPr>
          <w:rFonts w:ascii="Times New Roman" w:hAnsi="Times New Roman"/>
        </w:rPr>
      </w:pPr>
    </w:p>
    <w:p w14:paraId="08965E6F" w14:textId="77777777" w:rsidR="0011374E" w:rsidRDefault="0011374E" w:rsidP="0011374E">
      <w:pPr>
        <w:jc w:val="both"/>
        <w:rPr>
          <w:rFonts w:ascii="Times New Roman" w:hAnsi="Times New Roman"/>
        </w:rPr>
      </w:pPr>
    </w:p>
    <w:p w14:paraId="0BB16B8B" w14:textId="77777777" w:rsidR="0011374E" w:rsidRDefault="0011374E" w:rsidP="0011374E">
      <w:pPr>
        <w:jc w:val="both"/>
        <w:rPr>
          <w:rFonts w:ascii="Times New Roman" w:hAnsi="Times New Roman"/>
        </w:rPr>
      </w:pPr>
    </w:p>
    <w:p w14:paraId="4092E9D6" w14:textId="77777777" w:rsidR="002F3CD9" w:rsidRDefault="002F3CD9" w:rsidP="002F3CD9">
      <w:pPr>
        <w:spacing w:line="360" w:lineRule="auto"/>
        <w:jc w:val="center"/>
        <w:rPr>
          <w:rFonts w:ascii="Times New Roman" w:hAnsi="Times New Roman" w:cs="Times New Roman"/>
          <w:b/>
          <w:bCs/>
          <w:color w:val="2F5496" w:themeColor="accent1" w:themeShade="BF"/>
          <w:sz w:val="32"/>
          <w:szCs w:val="32"/>
        </w:rPr>
      </w:pP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hint="eastAsia"/>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This page considers various types of user input, including text, numbers, and image files. Users are able to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45634F6D" wp14:editId="0DEAD687">
            <wp:extent cx="4848225" cy="2326005"/>
            <wp:effectExtent l="0" t="0" r="0" b="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1919" cy="2332924"/>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hint="eastAsia"/>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have to separately entered the details to </w:t>
      </w:r>
      <w:r w:rsidRPr="0096176D">
        <w:rPr>
          <w:rFonts w:ascii="Times New Roman" w:hAnsi="Times New Roman" w:cs="Times New Roman"/>
          <w:sz w:val="24"/>
          <w:szCs w:val="24"/>
        </w:rPr>
        <w:lastRenderedPageBreak/>
        <w:t xml:space="preserve">register their profile for the view on the application. This information will help the user to hire/connect with the labors through their profile data.  </w:t>
      </w:r>
    </w:p>
    <w:p w14:paraId="76E17E5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0534A8ED" wp14:editId="50414232">
            <wp:extent cx="4791075" cy="1950720"/>
            <wp:effectExtent l="0" t="0" r="9525"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8710" cy="1957900"/>
                    </a:xfrm>
                    <a:prstGeom prst="rect">
                      <a:avLst/>
                    </a:prstGeom>
                  </pic:spPr>
                </pic:pic>
              </a:graphicData>
            </a:graphic>
          </wp:inline>
        </w:drawing>
      </w:r>
    </w:p>
    <w:p w14:paraId="43B97A1F"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t>5.1.3 User Login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noProof/>
          <w:sz w:val="24"/>
          <w:szCs w:val="24"/>
        </w:rPr>
        <w:drawing>
          <wp:inline distT="0" distB="0" distL="0" distR="0" wp14:anchorId="7295578C" wp14:editId="664C7877">
            <wp:extent cx="4762500" cy="1858645"/>
            <wp:effectExtent l="0" t="0" r="0" b="8255"/>
            <wp:docPr id="54" name="Picture 54" descr="A picture containing text, indoor, food, desse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indoor, food, desse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92521" cy="1870361"/>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lastRenderedPageBreak/>
        <w:drawing>
          <wp:inline distT="0" distB="0" distL="0" distR="0" wp14:anchorId="1EB64892" wp14:editId="520ACCA0">
            <wp:extent cx="5457825" cy="1593215"/>
            <wp:effectExtent l="0" t="0" r="9525" b="6985"/>
            <wp:docPr id="37" name="Content Placeholder 3" descr="Graphical user interface, applicatio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7" name="Content Placeholder 3" descr="Graphical user interface, application&#10;&#10;Description automatically generated"/>
                    <pic:cNvPicPr>
                      <a:picLocks noGrp="1" noChangeAspect="1"/>
                    </pic:cNvPicPr>
                  </pic:nvPicPr>
                  <pic:blipFill>
                    <a:blip r:embed="rId26"/>
                    <a:srcRect t="9744" b="30316"/>
                    <a:stretch>
                      <a:fillRect/>
                    </a:stretch>
                  </pic:blipFill>
                  <pic:spPr>
                    <a:xfrm>
                      <a:off x="0" y="0"/>
                      <a:ext cx="5503290" cy="1606487"/>
                    </a:xfrm>
                    <a:prstGeom prst="rect">
                      <a:avLst/>
                    </a:prstGeom>
                  </pic:spPr>
                </pic:pic>
              </a:graphicData>
            </a:graphic>
          </wp:inline>
        </w:drawing>
      </w:r>
    </w:p>
    <w:p w14:paraId="2F80A28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0358E9D3" wp14:editId="050EF303">
            <wp:extent cx="5534025" cy="1685804"/>
            <wp:effectExtent l="0" t="0" r="0" b="0"/>
            <wp:docPr id="2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A screenshot of a video game&#10;&#10;Description automatically generated"/>
                    <pic:cNvPicPr>
                      <a:picLocks noChangeAspect="1"/>
                    </pic:cNvPicPr>
                  </pic:nvPicPr>
                  <pic:blipFill>
                    <a:blip r:embed="rId27"/>
                    <a:srcRect t="10088" b="16656"/>
                    <a:stretch>
                      <a:fillRect/>
                    </a:stretch>
                  </pic:blipFill>
                  <pic:spPr>
                    <a:xfrm>
                      <a:off x="0" y="0"/>
                      <a:ext cx="5613225" cy="1709930"/>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98D65C6" wp14:editId="308632CC">
            <wp:extent cx="4867275" cy="2402840"/>
            <wp:effectExtent l="0" t="0" r="0" b="0"/>
            <wp:docPr id="25" name="Content Placeholder 4" descr="Graphical user interface, websit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5" name="Content Placeholder 4" descr="Graphical user interface, website&#10;&#10;Description automatically generated"/>
                    <pic:cNvPicPr>
                      <a:picLocks noGrp="1" noChangeAspect="1"/>
                    </pic:cNvPicPr>
                  </pic:nvPicPr>
                  <pic:blipFill>
                    <a:blip r:embed="rId28"/>
                    <a:srcRect t="9744" r="4277" b="6188"/>
                    <a:stretch>
                      <a:fillRect/>
                    </a:stretch>
                  </pic:blipFill>
                  <pic:spPr>
                    <a:xfrm>
                      <a:off x="0" y="0"/>
                      <a:ext cx="4877452" cy="2408242"/>
                    </a:xfrm>
                    <a:prstGeom prst="rect">
                      <a:avLst/>
                    </a:prstGeom>
                    <a:ln>
                      <a:noFill/>
                    </a:ln>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logo of our project is a character which holds the tools which help him in construction work and also our project title is also their “MazdoorHaazir”. It is designed in the photoshop.</w:t>
      </w:r>
    </w:p>
    <w:p w14:paraId="7F83567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anchor distT="0" distB="0" distL="114300" distR="114300" simplePos="0" relativeHeight="251676672" behindDoc="0" locked="0" layoutInCell="1" allowOverlap="1" wp14:anchorId="27579C18" wp14:editId="670C1258">
            <wp:simplePos x="914400" y="1952625"/>
            <wp:positionH relativeFrom="column">
              <wp:align>left</wp:align>
            </wp:positionH>
            <wp:positionV relativeFrom="paragraph">
              <wp:align>top</wp:align>
            </wp:positionV>
            <wp:extent cx="2762250" cy="2015086"/>
            <wp:effectExtent l="0" t="0" r="0" b="4445"/>
            <wp:wrapSquare wrapText="bothSides"/>
            <wp:docPr id="38" name="Content Placeholder 3" descr="Logo&#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8" name="Content Placeholder 3" descr="Logo&#10;&#10;Description automatically generated"/>
                    <pic:cNvPicPr>
                      <a:picLocks noGrp="1"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62250" cy="2015086"/>
                    </a:xfrm>
                    <a:prstGeom prst="rect">
                      <a:avLst/>
                    </a:prstGeom>
                  </pic:spPr>
                </pic:pic>
              </a:graphicData>
            </a:graphic>
          </wp:anchor>
        </w:drawing>
      </w: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be managed by the admins of the “MazdoorHaazir”. By the admin, the profiles, jobs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77777777" w:rsidR="0011374E" w:rsidRPr="0096176D" w:rsidRDefault="0011374E" w:rsidP="0011374E">
      <w:pPr>
        <w:pStyle w:val="NoSpacing"/>
        <w:spacing w:beforeAutospacing="0" w:line="360" w:lineRule="auto"/>
        <w:jc w:val="both"/>
        <w:rPr>
          <w:rFonts w:ascii="Times New Roman" w:hAnsi="Times New Roman"/>
          <w:lang w:val="en-US"/>
        </w:rPr>
      </w:pPr>
      <w:r w:rsidRPr="0096176D">
        <w:rPr>
          <w:rFonts w:ascii="Times New Roman" w:hAnsi="Times New Roman"/>
          <w:noProof/>
          <w:lang w:val="en-US" w:eastAsia="en-US"/>
        </w:rPr>
        <w:drawing>
          <wp:inline distT="0" distB="0" distL="0" distR="0" wp14:anchorId="55289AB3" wp14:editId="11C3B1FA">
            <wp:extent cx="5731510" cy="2255520"/>
            <wp:effectExtent l="0" t="0" r="2540" b="0"/>
            <wp:docPr id="40" name="Content Placeholder 3" descr="Graphical user interface, applicatio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 name="Content Placeholder 3" descr="Graphical user interface, application&#10;&#10;Description automatically generated"/>
                    <pic:cNvPicPr>
                      <a:picLocks noGrp="1"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31510" cy="2255520"/>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w:t>
      </w:r>
      <w:proofErr w:type="spellStart"/>
      <w:r w:rsidRPr="0096176D">
        <w:rPr>
          <w:rFonts w:ascii="Times New Roman" w:hAnsi="Times New Roman" w:cs="Times New Roman"/>
          <w:sz w:val="24"/>
          <w:szCs w:val="24"/>
        </w:rPr>
        <w:t>pubspec.yml</w:t>
      </w:r>
      <w:proofErr w:type="spellEnd"/>
      <w:r w:rsidRPr="0096176D">
        <w:rPr>
          <w:rFonts w:ascii="Times New Roman" w:hAnsi="Times New Roman" w:cs="Times New Roman"/>
          <w:sz w:val="24"/>
          <w:szCs w:val="24"/>
        </w:rPr>
        <w:t xml:space="preserve"> file because this is the file </w:t>
      </w:r>
      <w:bookmarkStart w:id="176" w:name="_Toc57598054"/>
      <w:r w:rsidRPr="0096176D">
        <w:rPr>
          <w:rFonts w:ascii="Times New Roman" w:hAnsi="Times New Roman" w:cs="Times New Roman"/>
          <w:sz w:val="24"/>
          <w:szCs w:val="24"/>
        </w:rPr>
        <w:t>which is our application totally depends on.</w:t>
      </w:r>
    </w:p>
    <w:p w14:paraId="3987B22E" w14:textId="77777777" w:rsidR="0011374E" w:rsidRPr="00C06E6C" w:rsidRDefault="0011374E"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r w:rsidRPr="00C06E6C">
        <w:rPr>
          <w:rFonts w:ascii="Times New Roman" w:hAnsi="Times New Roman" w:cs="Times New Roman"/>
          <w:b/>
          <w:bCs/>
          <w:i w:val="0"/>
          <w:iCs w:val="0"/>
          <w:color w:val="0D0D0D" w:themeColor="text1" w:themeTint="F2"/>
          <w:sz w:val="28"/>
          <w:szCs w:val="28"/>
        </w:rPr>
        <w:lastRenderedPageBreak/>
        <w:t>5.2.1 User Panel</w:t>
      </w:r>
      <w:bookmarkEnd w:id="176"/>
      <w:bookmarkEnd w:id="177"/>
      <w:bookmarkEnd w:id="178"/>
      <w:bookmarkEnd w:id="179"/>
      <w:bookmarkEnd w:id="180"/>
      <w:bookmarkEnd w:id="181"/>
      <w:bookmarkEnd w:id="182"/>
      <w:bookmarkEnd w:id="183"/>
      <w:bookmarkEnd w:id="184"/>
      <w:bookmarkEnd w:id="185"/>
      <w:bookmarkEnd w:id="186"/>
    </w:p>
    <w:p w14:paraId="25CB715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1B8F7B58" wp14:editId="6A7BA94C">
            <wp:extent cx="4324350" cy="2693437"/>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370022" cy="2721884"/>
                    </a:xfrm>
                    <a:prstGeom prst="rect">
                      <a:avLst/>
                    </a:prstGeom>
                    <a:noFill/>
                    <a:ln>
                      <a:noFill/>
                    </a:ln>
                  </pic:spPr>
                </pic:pic>
              </a:graphicData>
            </a:graphic>
          </wp:inline>
        </w:drawing>
      </w:r>
    </w:p>
    <w:p w14:paraId="08C70BC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51AA9A5" wp14:editId="0AEADB0A">
            <wp:extent cx="4267200" cy="2260600"/>
            <wp:effectExtent l="0" t="0" r="0" b="635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331008" cy="2294403"/>
                    </a:xfrm>
                    <a:prstGeom prst="rect">
                      <a:avLst/>
                    </a:prstGeom>
                    <a:noFill/>
                    <a:ln>
                      <a:noFill/>
                    </a:ln>
                  </pic:spPr>
                </pic:pic>
              </a:graphicData>
            </a:graphic>
          </wp:inline>
        </w:drawing>
      </w:r>
    </w:p>
    <w:p w14:paraId="571B21CA" w14:textId="77777777" w:rsidR="0011374E" w:rsidRPr="00C06E6C" w:rsidRDefault="0011374E"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87" w:name="_Toc58009279"/>
      <w:bookmarkStart w:id="188" w:name="_Toc57598055"/>
      <w:bookmarkStart w:id="189" w:name="_Toc60262372"/>
      <w:bookmarkStart w:id="190" w:name="_Toc60261523"/>
      <w:bookmarkStart w:id="191" w:name="_Toc60301319"/>
      <w:bookmarkStart w:id="192" w:name="_Toc62961258"/>
      <w:bookmarkStart w:id="193" w:name="_Toc63005650"/>
      <w:bookmarkStart w:id="194" w:name="_Toc63034885"/>
      <w:bookmarkStart w:id="195" w:name="_Toc63076903"/>
      <w:bookmarkStart w:id="196" w:name="_Toc63077590"/>
      <w:bookmarkStart w:id="197" w:name="_Toc63077692"/>
      <w:r w:rsidRPr="00C06E6C">
        <w:rPr>
          <w:rFonts w:ascii="Times New Roman" w:hAnsi="Times New Roman" w:cs="Times New Roman"/>
          <w:b/>
          <w:bCs/>
          <w:i w:val="0"/>
          <w:iCs w:val="0"/>
          <w:color w:val="0D0D0D" w:themeColor="text1" w:themeTint="F2"/>
          <w:sz w:val="28"/>
          <w:szCs w:val="28"/>
        </w:rPr>
        <w:t>5.2.2 Admin Panel</w:t>
      </w:r>
      <w:bookmarkEnd w:id="187"/>
      <w:bookmarkEnd w:id="188"/>
      <w:bookmarkEnd w:id="189"/>
      <w:bookmarkEnd w:id="190"/>
      <w:bookmarkEnd w:id="191"/>
      <w:bookmarkEnd w:id="192"/>
      <w:bookmarkEnd w:id="193"/>
      <w:bookmarkEnd w:id="194"/>
      <w:bookmarkEnd w:id="195"/>
      <w:bookmarkEnd w:id="196"/>
      <w:bookmarkEnd w:id="197"/>
      <w:r w:rsidRPr="00C06E6C">
        <w:rPr>
          <w:rFonts w:ascii="Times New Roman" w:hAnsi="Times New Roman" w:cs="Times New Roman"/>
          <w:b/>
          <w:bCs/>
          <w:i w:val="0"/>
          <w:iCs w:val="0"/>
          <w:color w:val="0D0D0D" w:themeColor="text1" w:themeTint="F2"/>
          <w:sz w:val="28"/>
          <w:szCs w:val="28"/>
        </w:rPr>
        <w:t xml:space="preserve"> </w:t>
      </w:r>
    </w:p>
    <w:p w14:paraId="46EC161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6EE1B5AB" wp14:editId="6403534F">
            <wp:extent cx="3585538" cy="131445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616205" cy="1325692"/>
                    </a:xfrm>
                    <a:prstGeom prst="rect">
                      <a:avLst/>
                    </a:prstGeom>
                    <a:noFill/>
                    <a:ln>
                      <a:noFill/>
                    </a:ln>
                  </pic:spPr>
                </pic:pic>
              </a:graphicData>
            </a:graphic>
          </wp:inline>
        </w:drawing>
      </w:r>
    </w:p>
    <w:p w14:paraId="6A17D2F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lastRenderedPageBreak/>
        <w:drawing>
          <wp:inline distT="0" distB="0" distL="0" distR="0" wp14:anchorId="6E9FF701" wp14:editId="09D3E47E">
            <wp:extent cx="3333750" cy="1657361"/>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445472" cy="1712903"/>
                    </a:xfrm>
                    <a:prstGeom prst="rect">
                      <a:avLst/>
                    </a:prstGeom>
                    <a:noFill/>
                    <a:ln>
                      <a:noFill/>
                    </a:ln>
                  </pic:spPr>
                </pic:pic>
              </a:graphicData>
            </a:graphic>
          </wp:inline>
        </w:drawing>
      </w:r>
    </w:p>
    <w:p w14:paraId="2F05DF9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0F16475" wp14:editId="67A79632">
            <wp:extent cx="3784648" cy="1809750"/>
            <wp:effectExtent l="0" t="0" r="635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809749" cy="1821753"/>
                    </a:xfrm>
                    <a:prstGeom prst="rect">
                      <a:avLst/>
                    </a:prstGeom>
                    <a:noFill/>
                    <a:ln>
                      <a:noFill/>
                    </a:ln>
                  </pic:spPr>
                </pic:pic>
              </a:graphicData>
            </a:graphic>
          </wp:inline>
        </w:drawing>
      </w: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98" w:name="_Toc57598056"/>
      <w:bookmarkStart w:id="199" w:name="_Toc57509132"/>
      <w:bookmarkStart w:id="200" w:name="_Toc57162173"/>
      <w:bookmarkStart w:id="201" w:name="_Toc58009280"/>
      <w:bookmarkStart w:id="202" w:name="_Toc60261524"/>
      <w:bookmarkStart w:id="203" w:name="_Toc57508945"/>
      <w:bookmarkStart w:id="204" w:name="_Toc60262373"/>
      <w:bookmarkStart w:id="205" w:name="_Toc60301320"/>
      <w:r w:rsidRPr="00C06E6C">
        <w:rPr>
          <w:rFonts w:ascii="Times New Roman" w:hAnsi="Times New Roman" w:cs="Times New Roman"/>
          <w:b w:val="0"/>
          <w:bCs/>
          <w:color w:val="0D0D0D" w:themeColor="text1" w:themeTint="F2"/>
          <w:kern w:val="36"/>
        </w:rPr>
        <w:t xml:space="preserve">       </w:t>
      </w:r>
      <w:bookmarkStart w:id="206" w:name="_Toc62961259"/>
      <w:bookmarkStart w:id="207" w:name="_Toc63005651"/>
      <w:bookmarkStart w:id="208" w:name="_Toc63034886"/>
      <w:bookmarkStart w:id="209" w:name="_Toc63076904"/>
      <w:bookmarkStart w:id="210" w:name="_Toc63077591"/>
      <w:bookmarkStart w:id="211"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14:paraId="6C91B965" w14:textId="77777777" w:rsidR="006C721A" w:rsidRDefault="006C721A" w:rsidP="0011374E">
      <w:pPr>
        <w:spacing w:line="360" w:lineRule="auto"/>
        <w:jc w:val="both"/>
        <w:rPr>
          <w:rFonts w:ascii="Times New Roman" w:hAnsi="Times New Roman" w:cs="Times New Roman"/>
          <w:sz w:val="24"/>
          <w:szCs w:val="24"/>
        </w:rPr>
      </w:pPr>
    </w:p>
    <w:p w14:paraId="7C1F61C3" w14:textId="77777777" w:rsidR="006C721A" w:rsidRDefault="006C721A" w:rsidP="0011374E">
      <w:pPr>
        <w:spacing w:line="360" w:lineRule="auto"/>
        <w:jc w:val="both"/>
        <w:rPr>
          <w:rFonts w:ascii="Times New Roman" w:hAnsi="Times New Roman" w:cs="Times New Roman"/>
          <w:sz w:val="24"/>
          <w:szCs w:val="24"/>
        </w:rPr>
      </w:pPr>
    </w:p>
    <w:p w14:paraId="390A9920" w14:textId="77777777" w:rsidR="006C721A" w:rsidRDefault="006C721A" w:rsidP="0011374E">
      <w:pPr>
        <w:spacing w:line="360" w:lineRule="auto"/>
        <w:jc w:val="both"/>
        <w:rPr>
          <w:rFonts w:ascii="Times New Roman" w:hAnsi="Times New Roman" w:cs="Times New Roman"/>
          <w:sz w:val="24"/>
          <w:szCs w:val="24"/>
        </w:rPr>
      </w:pPr>
    </w:p>
    <w:p w14:paraId="50726E3E" w14:textId="77777777" w:rsidR="006C721A" w:rsidRDefault="006C721A" w:rsidP="0011374E">
      <w:pPr>
        <w:spacing w:line="360" w:lineRule="auto"/>
        <w:jc w:val="both"/>
        <w:rPr>
          <w:rFonts w:ascii="Times New Roman" w:hAnsi="Times New Roman" w:cs="Times New Roman"/>
          <w:sz w:val="24"/>
          <w:szCs w:val="24"/>
        </w:rPr>
      </w:pPr>
    </w:p>
    <w:p w14:paraId="70E5A677" w14:textId="77777777" w:rsidR="006C721A" w:rsidRDefault="006C721A" w:rsidP="0011374E">
      <w:pPr>
        <w:spacing w:line="360" w:lineRule="auto"/>
        <w:jc w:val="both"/>
        <w:rPr>
          <w:rFonts w:ascii="Times New Roman" w:hAnsi="Times New Roman" w:cs="Times New Roman"/>
          <w:sz w:val="24"/>
          <w:szCs w:val="24"/>
        </w:rPr>
      </w:pPr>
    </w:p>
    <w:p w14:paraId="118759C3" w14:textId="77777777"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3BF97F9F" w14:textId="3CBB7885"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12" w:name="_Toc57509134"/>
      <w:bookmarkStart w:id="213" w:name="_Toc57162175"/>
      <w:bookmarkStart w:id="214" w:name="_Toc57508947"/>
      <w:bookmarkStart w:id="215" w:name="_Toc57598058"/>
      <w:bookmarkStart w:id="216" w:name="_Toc58009282"/>
      <w:bookmarkStart w:id="217" w:name="_Toc60261526"/>
      <w:bookmarkStart w:id="218" w:name="_Toc60262375"/>
      <w:bookmarkStart w:id="219" w:name="_Toc60301322"/>
      <w:bookmarkStart w:id="220" w:name="_Toc62961261"/>
      <w:bookmarkStart w:id="221" w:name="_Toc63005653"/>
      <w:bookmarkStart w:id="222" w:name="_Toc63034888"/>
      <w:bookmarkStart w:id="223" w:name="_Toc63076906"/>
      <w:bookmarkStart w:id="224" w:name="_Toc63077593"/>
      <w:bookmarkStart w:id="225" w:name="_Toc63077695"/>
      <w:r w:rsidRPr="00C06E6C">
        <w:rPr>
          <w:rStyle w:val="Heading3Char"/>
          <w:rFonts w:ascii="Times New Roman" w:hAnsi="Times New Roman" w:cs="Times New Roman"/>
          <w:b/>
          <w:bCs/>
          <w:color w:val="0D0D0D" w:themeColor="text1" w:themeTint="F2"/>
          <w:sz w:val="28"/>
          <w:szCs w:val="28"/>
        </w:rPr>
        <w:t>6.1 Test Plan</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is able to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26" w:name="_Toc57162176"/>
      <w:bookmarkStart w:id="227" w:name="_Toc57509135"/>
      <w:bookmarkStart w:id="228" w:name="_Toc57508948"/>
      <w:bookmarkStart w:id="229" w:name="_Toc57598059"/>
      <w:bookmarkStart w:id="230" w:name="_Toc60301323"/>
      <w:bookmarkStart w:id="231" w:name="_Toc60261527"/>
      <w:bookmarkStart w:id="232" w:name="_Toc60262376"/>
      <w:bookmarkStart w:id="233" w:name="_Toc58009283"/>
      <w:bookmarkStart w:id="234" w:name="_Toc62961262"/>
      <w:bookmarkStart w:id="235" w:name="_Toc63005654"/>
      <w:bookmarkStart w:id="236" w:name="_Toc63034889"/>
      <w:bookmarkStart w:id="237" w:name="_Toc63076907"/>
      <w:bookmarkStart w:id="238" w:name="_Toc63077594"/>
      <w:bookmarkStart w:id="239" w:name="_Toc63077696"/>
      <w:r w:rsidRPr="005D04FF">
        <w:rPr>
          <w:rStyle w:val="Heading3Char"/>
          <w:rFonts w:ascii="Times New Roman" w:hAnsi="Times New Roman" w:cs="Times New Roman"/>
          <w:b/>
          <w:bCs/>
          <w:color w:val="0D0D0D" w:themeColor="text1" w:themeTint="F2"/>
          <w:sz w:val="28"/>
          <w:szCs w:val="28"/>
        </w:rPr>
        <w:t>6.2 Resources</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40" w:name="_Toc57508949"/>
      <w:bookmarkStart w:id="241" w:name="_Toc58009284"/>
      <w:bookmarkStart w:id="242" w:name="_Toc60261528"/>
      <w:bookmarkStart w:id="243" w:name="_Toc60262377"/>
      <w:bookmarkStart w:id="244" w:name="_Toc57509136"/>
      <w:bookmarkStart w:id="245" w:name="_Toc57162177"/>
      <w:bookmarkStart w:id="246" w:name="_Toc57598060"/>
      <w:bookmarkStart w:id="247" w:name="_Toc60301324"/>
      <w:bookmarkStart w:id="248" w:name="_Toc62961263"/>
      <w:bookmarkStart w:id="249" w:name="_Toc63005655"/>
      <w:bookmarkStart w:id="250" w:name="_Toc63034890"/>
      <w:bookmarkStart w:id="251" w:name="_Toc63076908"/>
      <w:bookmarkStart w:id="252" w:name="_Toc63077595"/>
      <w:bookmarkStart w:id="253" w:name="_Toc63077697"/>
      <w:r w:rsidRPr="005D04FF">
        <w:rPr>
          <w:rFonts w:ascii="Times New Roman" w:hAnsi="Times New Roman" w:cs="Times New Roman"/>
          <w:b/>
          <w:bCs/>
          <w:i w:val="0"/>
          <w:iCs w:val="0"/>
          <w:color w:val="0D0D0D" w:themeColor="text1" w:themeTint="F2"/>
          <w:sz w:val="28"/>
          <w:szCs w:val="28"/>
        </w:rPr>
        <w:lastRenderedPageBreak/>
        <w:t>6.2.1 Human Resource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5D04FF">
        <w:rPr>
          <w:rFonts w:ascii="Times New Roman" w:hAnsi="Times New Roman" w:cs="Times New Roman"/>
          <w:b/>
          <w:bCs/>
          <w:i w:val="0"/>
          <w:iCs w:val="0"/>
          <w:color w:val="0D0D0D" w:themeColor="text1" w:themeTint="F2"/>
          <w:sz w:val="28"/>
          <w:szCs w:val="28"/>
        </w:rPr>
        <w:t xml:space="preserve"> </w:t>
      </w:r>
    </w:p>
    <w:p w14:paraId="77DE64A9"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n this part, we will discuss about their sources about testing. Unit testing, integration testing will be covered by my group member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4" w:name="_Toc60301325"/>
      <w:bookmarkStart w:id="255" w:name="_Toc57162178"/>
      <w:bookmarkStart w:id="256" w:name="_Toc57508950"/>
      <w:bookmarkStart w:id="257" w:name="_Toc60262378"/>
      <w:bookmarkStart w:id="258" w:name="_Toc57598061"/>
      <w:bookmarkStart w:id="259" w:name="_Toc58009285"/>
      <w:bookmarkStart w:id="260" w:name="_Toc60261529"/>
      <w:bookmarkStart w:id="261" w:name="_Toc57509137"/>
      <w:bookmarkStart w:id="262" w:name="_Toc62961264"/>
      <w:bookmarkStart w:id="263" w:name="_Toc63005656"/>
      <w:bookmarkStart w:id="264" w:name="_Toc63034891"/>
      <w:bookmarkStart w:id="265" w:name="_Toc63076909"/>
      <w:bookmarkStart w:id="266" w:name="_Toc63077596"/>
      <w:bookmarkStart w:id="267" w:name="_Toc63077698"/>
      <w:r w:rsidRPr="005D04FF">
        <w:rPr>
          <w:rFonts w:ascii="Times New Roman" w:hAnsi="Times New Roman" w:cs="Times New Roman"/>
          <w:b/>
          <w:bCs/>
          <w:i w:val="0"/>
          <w:iCs w:val="0"/>
          <w:color w:val="0D0D0D" w:themeColor="text1" w:themeTint="F2"/>
          <w:sz w:val="28"/>
          <w:szCs w:val="28"/>
        </w:rPr>
        <w:t>6.2.2 Testing Environment</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68" w:name="_Toc60301326"/>
      <w:bookmarkStart w:id="269" w:name="_Toc57508951"/>
      <w:bookmarkStart w:id="270" w:name="_Toc58009286"/>
      <w:bookmarkStart w:id="271" w:name="_Toc60261530"/>
      <w:bookmarkStart w:id="272" w:name="_Toc57509138"/>
      <w:bookmarkStart w:id="273" w:name="_Toc57598062"/>
      <w:bookmarkStart w:id="274" w:name="_Toc60262379"/>
      <w:bookmarkStart w:id="275" w:name="_Toc57162179"/>
      <w:bookmarkStart w:id="276" w:name="_Toc62961265"/>
      <w:bookmarkStart w:id="277" w:name="_Toc63005657"/>
      <w:bookmarkStart w:id="278" w:name="_Toc63034892"/>
      <w:bookmarkStart w:id="279" w:name="_Toc63076910"/>
      <w:bookmarkStart w:id="280" w:name="_Toc63077597"/>
      <w:bookmarkStart w:id="281" w:name="_Toc63077699"/>
      <w:r w:rsidRPr="005D04FF">
        <w:rPr>
          <w:rFonts w:ascii="Times New Roman" w:hAnsi="Times New Roman" w:cs="Times New Roman"/>
          <w:b/>
          <w:bCs/>
          <w:i w:val="0"/>
          <w:iCs w:val="0"/>
          <w:color w:val="0D0D0D" w:themeColor="text1" w:themeTint="F2"/>
          <w:sz w:val="28"/>
          <w:szCs w:val="28"/>
        </w:rPr>
        <w:t>6.2.3 Testing Tools</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82" w:name="_Toc57598063"/>
      <w:bookmarkStart w:id="283" w:name="_Toc57162180"/>
      <w:bookmarkStart w:id="284" w:name="_Toc60301327"/>
      <w:bookmarkStart w:id="285" w:name="_Toc60262380"/>
      <w:bookmarkStart w:id="286" w:name="_Toc58009287"/>
      <w:bookmarkStart w:id="287" w:name="_Toc57508952"/>
      <w:bookmarkStart w:id="288" w:name="_Toc60261531"/>
      <w:bookmarkStart w:id="289" w:name="_Toc57509139"/>
      <w:bookmarkStart w:id="290" w:name="_Toc62961266"/>
      <w:bookmarkStart w:id="291" w:name="_Toc63005658"/>
      <w:bookmarkStart w:id="292" w:name="_Toc63034893"/>
      <w:bookmarkStart w:id="293" w:name="_Toc63076911"/>
      <w:bookmarkStart w:id="294" w:name="_Toc63077598"/>
      <w:bookmarkStart w:id="295" w:name="_Toc63077700"/>
      <w:r w:rsidRPr="005D04FF">
        <w:rPr>
          <w:rStyle w:val="Heading3Char"/>
          <w:rFonts w:ascii="Times New Roman" w:hAnsi="Times New Roman" w:cs="Times New Roman"/>
          <w:b/>
          <w:bCs/>
          <w:color w:val="0D0D0D" w:themeColor="text1" w:themeTint="F2"/>
          <w:sz w:val="28"/>
          <w:szCs w:val="28"/>
        </w:rPr>
        <w:t>6.3 Test Schedule</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96" w:name="_Toc57598064"/>
      <w:bookmarkStart w:id="297" w:name="_Toc57162181"/>
      <w:bookmarkStart w:id="298" w:name="_Toc57508953"/>
      <w:bookmarkStart w:id="299" w:name="_Toc60261532"/>
      <w:bookmarkStart w:id="300" w:name="_Toc60301328"/>
      <w:bookmarkStart w:id="301" w:name="_Toc60262381"/>
      <w:bookmarkStart w:id="302" w:name="_Toc57509140"/>
      <w:bookmarkStart w:id="303" w:name="_Toc58009288"/>
      <w:bookmarkStart w:id="304" w:name="_Toc62961267"/>
      <w:bookmarkStart w:id="305" w:name="_Toc63005659"/>
      <w:bookmarkStart w:id="306" w:name="_Toc63034894"/>
      <w:bookmarkStart w:id="307" w:name="_Toc63076912"/>
      <w:bookmarkStart w:id="308" w:name="_Toc63077599"/>
      <w:bookmarkStart w:id="309" w:name="_Toc63077701"/>
      <w:r w:rsidRPr="005D04FF">
        <w:rPr>
          <w:rStyle w:val="Heading3Char"/>
          <w:rFonts w:ascii="Times New Roman" w:hAnsi="Times New Roman" w:cs="Times New Roman"/>
          <w:b/>
          <w:bCs/>
          <w:color w:val="0D0D0D" w:themeColor="text1" w:themeTint="F2"/>
          <w:sz w:val="28"/>
          <w:szCs w:val="28"/>
        </w:rPr>
        <w:lastRenderedPageBreak/>
        <w:t>6.4 Testing Method</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10" w:name="_Toc57509141"/>
      <w:bookmarkStart w:id="311" w:name="_Toc60262382"/>
      <w:bookmarkStart w:id="312" w:name="_Toc60301329"/>
      <w:bookmarkStart w:id="313" w:name="_Toc57598065"/>
      <w:bookmarkStart w:id="314" w:name="_Toc57508954"/>
      <w:bookmarkStart w:id="315" w:name="_Toc60261533"/>
      <w:bookmarkStart w:id="316" w:name="_Toc57162182"/>
      <w:bookmarkStart w:id="317" w:name="_Toc58009289"/>
      <w:bookmarkStart w:id="318" w:name="_Toc62961268"/>
      <w:bookmarkStart w:id="319" w:name="_Toc63005660"/>
      <w:bookmarkStart w:id="320" w:name="_Toc63034895"/>
      <w:bookmarkStart w:id="321" w:name="_Toc63076913"/>
      <w:bookmarkStart w:id="322" w:name="_Toc63077600"/>
      <w:bookmarkStart w:id="323" w:name="_Toc63077702"/>
      <w:r w:rsidRPr="005D04FF">
        <w:rPr>
          <w:rFonts w:ascii="Times New Roman" w:hAnsi="Times New Roman" w:cs="Times New Roman"/>
          <w:b/>
          <w:bCs/>
          <w:i w:val="0"/>
          <w:iCs w:val="0"/>
          <w:color w:val="0D0D0D" w:themeColor="text1" w:themeTint="F2"/>
          <w:sz w:val="28"/>
          <w:szCs w:val="28"/>
        </w:rPr>
        <w:t>6.4.1 Black Box Testing</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24" w:name="_Toc57508955"/>
      <w:bookmarkStart w:id="325" w:name="_Toc57598066"/>
      <w:bookmarkStart w:id="326" w:name="_Toc57162183"/>
      <w:bookmarkStart w:id="327" w:name="_Toc57509142"/>
      <w:bookmarkStart w:id="328" w:name="_Toc58009290"/>
      <w:bookmarkStart w:id="329" w:name="_Toc60261534"/>
      <w:bookmarkStart w:id="330" w:name="_Toc60301330"/>
      <w:bookmarkStart w:id="331" w:name="_Toc60262383"/>
      <w:bookmarkStart w:id="332" w:name="_Toc62961269"/>
      <w:bookmarkStart w:id="333" w:name="_Toc63005661"/>
      <w:bookmarkStart w:id="334" w:name="_Toc63034896"/>
      <w:bookmarkStart w:id="335" w:name="_Toc63076914"/>
      <w:bookmarkStart w:id="336" w:name="_Toc63077601"/>
      <w:bookmarkStart w:id="337"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38" w:name="_Toc57508956"/>
      <w:bookmarkStart w:id="339" w:name="_Toc58009291"/>
      <w:bookmarkStart w:id="340" w:name="_Toc57162184"/>
      <w:bookmarkStart w:id="341" w:name="_Toc57598067"/>
      <w:bookmarkStart w:id="342" w:name="_Toc57509143"/>
      <w:bookmarkStart w:id="343" w:name="_Toc60261535"/>
      <w:bookmarkStart w:id="344" w:name="_Toc60262384"/>
      <w:bookmarkStart w:id="345" w:name="_Toc60301331"/>
      <w:bookmarkStart w:id="346" w:name="_Toc62961270"/>
      <w:bookmarkStart w:id="347" w:name="_Toc63005662"/>
      <w:bookmarkStart w:id="348" w:name="_Toc63034897"/>
      <w:bookmarkStart w:id="349" w:name="_Toc63076915"/>
      <w:bookmarkStart w:id="350" w:name="_Toc63077602"/>
      <w:bookmarkStart w:id="351" w:name="_Toc63077704"/>
      <w:r w:rsidRPr="00493E82">
        <w:rPr>
          <w:rFonts w:ascii="Times New Roman" w:hAnsi="Times New Roman" w:cs="Times New Roman"/>
          <w:b/>
          <w:bCs/>
          <w:i w:val="0"/>
          <w:iCs w:val="0"/>
          <w:color w:val="0D0D0D" w:themeColor="text1" w:themeTint="F2"/>
          <w:sz w:val="28"/>
          <w:szCs w:val="28"/>
        </w:rPr>
        <w:t>6.5.1 Unit Testing</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hint="eastAsia"/>
          <w:b/>
          <w:bCs/>
          <w:color w:val="0D0D0D" w:themeColor="text1" w:themeTint="F2"/>
          <w:sz w:val="28"/>
          <w:szCs w:val="28"/>
        </w:rPr>
      </w:pPr>
      <w:bookmarkStart w:id="352" w:name="_Toc60301332"/>
      <w:bookmarkStart w:id="353" w:name="_Toc60262385"/>
      <w:bookmarkStart w:id="354" w:name="_Toc57508957"/>
      <w:bookmarkStart w:id="355" w:name="_Toc57162185"/>
      <w:bookmarkStart w:id="356" w:name="_Toc57509144"/>
      <w:bookmarkStart w:id="357" w:name="_Toc58009292"/>
      <w:bookmarkStart w:id="358" w:name="_Toc60261536"/>
      <w:bookmarkStart w:id="359" w:name="_Toc57598068"/>
      <w:bookmarkStart w:id="360" w:name="_Toc62961271"/>
      <w:bookmarkStart w:id="361" w:name="_Toc63005663"/>
      <w:bookmarkStart w:id="362" w:name="_Toc63034898"/>
      <w:bookmarkStart w:id="363" w:name="_Toc63076916"/>
      <w:bookmarkStart w:id="364" w:name="_Toc63077603"/>
      <w:bookmarkStart w:id="365" w:name="_Toc63077705"/>
      <w:r w:rsidRPr="00493E82">
        <w:rPr>
          <w:rFonts w:ascii="Times New Roman" w:hAnsi="Times New Roman" w:cs="Times New Roman"/>
          <w:b/>
          <w:bCs/>
          <w:i w:val="0"/>
          <w:iCs w:val="0"/>
          <w:color w:val="0D0D0D" w:themeColor="text1" w:themeTint="F2"/>
          <w:sz w:val="28"/>
          <w:szCs w:val="28"/>
        </w:rPr>
        <w:t>6.5.2 Integration Testing</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66" w:name="_Toc57509145"/>
      <w:bookmarkStart w:id="367" w:name="_Toc58009293"/>
      <w:bookmarkStart w:id="368" w:name="_Toc57598069"/>
      <w:bookmarkStart w:id="369" w:name="_Toc60261537"/>
      <w:bookmarkStart w:id="370" w:name="_Toc57162186"/>
      <w:bookmarkStart w:id="371" w:name="_Toc60262386"/>
      <w:bookmarkStart w:id="372" w:name="_Toc57508958"/>
      <w:bookmarkStart w:id="373" w:name="_Toc60301333"/>
      <w:bookmarkStart w:id="374" w:name="_Toc62961272"/>
      <w:bookmarkStart w:id="375" w:name="_Toc63005664"/>
      <w:bookmarkStart w:id="376" w:name="_Toc63034899"/>
      <w:bookmarkStart w:id="377" w:name="_Toc63076917"/>
      <w:bookmarkStart w:id="378" w:name="_Toc63077604"/>
      <w:bookmarkStart w:id="379" w:name="_Toc63077706"/>
      <w:r w:rsidRPr="00493E82">
        <w:rPr>
          <w:rFonts w:ascii="Times New Roman" w:hAnsi="Times New Roman" w:cs="Times New Roman"/>
          <w:b/>
          <w:bCs/>
          <w:i w:val="0"/>
          <w:iCs w:val="0"/>
          <w:color w:val="0D0D0D" w:themeColor="text1" w:themeTint="F2"/>
          <w:sz w:val="28"/>
          <w:szCs w:val="28"/>
        </w:rPr>
        <w:lastRenderedPageBreak/>
        <w:t>6.5.3 System Testing</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80" w:name="_Toc57508959"/>
      <w:bookmarkStart w:id="381" w:name="_Toc60262387"/>
      <w:bookmarkStart w:id="382" w:name="_Toc60301334"/>
      <w:bookmarkStart w:id="383" w:name="_Toc57598070"/>
      <w:bookmarkStart w:id="384" w:name="_Toc57509146"/>
      <w:bookmarkStart w:id="385" w:name="_Toc60261538"/>
      <w:bookmarkStart w:id="386" w:name="_Toc57162187"/>
      <w:bookmarkStart w:id="387" w:name="_Toc58009294"/>
      <w:bookmarkStart w:id="388" w:name="_Toc62961273"/>
      <w:bookmarkStart w:id="389" w:name="_Toc63005665"/>
      <w:bookmarkStart w:id="390" w:name="_Toc63034900"/>
      <w:bookmarkStart w:id="391" w:name="_Toc63076918"/>
      <w:bookmarkStart w:id="392" w:name="_Toc63077605"/>
      <w:bookmarkStart w:id="393" w:name="_Toc63077707"/>
      <w:r w:rsidRPr="004D6020">
        <w:rPr>
          <w:rFonts w:ascii="Times New Roman" w:hAnsi="Times New Roman" w:cs="Times New Roman"/>
          <w:b/>
          <w:bCs/>
          <w:i w:val="0"/>
          <w:iCs w:val="0"/>
          <w:color w:val="0D0D0D" w:themeColor="text1" w:themeTint="F2"/>
          <w:sz w:val="28"/>
          <w:szCs w:val="28"/>
        </w:rPr>
        <w:t>6.5.4 Gantt Table</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E4839D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3E0501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77777777" w:rsidR="0011374E" w:rsidRPr="0096176D" w:rsidRDefault="0011374E" w:rsidP="00D177B4">
            <w:pPr>
              <w:rPr>
                <w:rFonts w:ascii="Times New Roman" w:hAnsi="Times New Roman" w:cs="Times New Roman"/>
                <w:sz w:val="24"/>
                <w:szCs w:val="24"/>
              </w:rPr>
            </w:pP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CD58B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D1C8D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43139256"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veloping Graphical Interface(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5E4FEB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D0C8E0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5B2147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77777777" w:rsidR="0011374E" w:rsidRPr="0096176D" w:rsidRDefault="0011374E" w:rsidP="00D177B4">
            <w:pPr>
              <w:rPr>
                <w:rFonts w:ascii="Times New Roman" w:hAnsi="Times New Roman" w:cs="Times New Roman"/>
                <w:sz w:val="24"/>
                <w:szCs w:val="24"/>
              </w:rPr>
            </w:pPr>
          </w:p>
        </w:tc>
        <w:tc>
          <w:tcPr>
            <w:tcW w:w="657" w:type="dxa"/>
          </w:tcPr>
          <w:p w14:paraId="70B7EBF9" w14:textId="77777777" w:rsidR="0011374E" w:rsidRPr="0096176D" w:rsidRDefault="0011374E" w:rsidP="00D177B4">
            <w:pPr>
              <w:rPr>
                <w:rFonts w:ascii="Times New Roman" w:hAnsi="Times New Roman" w:cs="Times New Roman"/>
                <w:sz w:val="24"/>
                <w:szCs w:val="24"/>
              </w:rPr>
            </w:pPr>
          </w:p>
        </w:tc>
        <w:tc>
          <w:tcPr>
            <w:tcW w:w="707" w:type="dxa"/>
          </w:tcPr>
          <w:p w14:paraId="5AE49E93" w14:textId="77777777" w:rsidR="0011374E" w:rsidRPr="0096176D" w:rsidRDefault="0011374E" w:rsidP="00D177B4">
            <w:pPr>
              <w:rPr>
                <w:rFonts w:ascii="Times New Roman" w:hAnsi="Times New Roman" w:cs="Times New Roman"/>
                <w:sz w:val="24"/>
                <w:szCs w:val="24"/>
              </w:rPr>
            </w:pPr>
          </w:p>
        </w:tc>
        <w:tc>
          <w:tcPr>
            <w:tcW w:w="699" w:type="dxa"/>
          </w:tcPr>
          <w:p w14:paraId="0FA455A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2E75CE5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787AAD8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156136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7777777" w:rsidR="0011374E" w:rsidRPr="0096176D" w:rsidRDefault="0011374E" w:rsidP="00D177B4">
            <w:pPr>
              <w:rPr>
                <w:rFonts w:ascii="Times New Roman" w:hAnsi="Times New Roman" w:cs="Times New Roman"/>
                <w:sz w:val="24"/>
                <w:szCs w:val="24"/>
              </w:rPr>
            </w:pPr>
          </w:p>
        </w:tc>
        <w:tc>
          <w:tcPr>
            <w:tcW w:w="657" w:type="dxa"/>
          </w:tcPr>
          <w:p w14:paraId="0571DB47" w14:textId="77777777" w:rsidR="0011374E" w:rsidRPr="0096176D" w:rsidRDefault="0011374E" w:rsidP="00D177B4">
            <w:pPr>
              <w:rPr>
                <w:rFonts w:ascii="Times New Roman" w:hAnsi="Times New Roman" w:cs="Times New Roman"/>
                <w:sz w:val="24"/>
                <w:szCs w:val="24"/>
              </w:rPr>
            </w:pP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F057F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Building Data Mining Algorithms</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77777777" w:rsidR="0011374E" w:rsidRPr="0096176D" w:rsidRDefault="0011374E" w:rsidP="00D177B4">
            <w:pPr>
              <w:rPr>
                <w:rFonts w:ascii="Times New Roman" w:hAnsi="Times New Roman" w:cs="Times New Roman"/>
                <w:sz w:val="24"/>
                <w:szCs w:val="24"/>
              </w:rPr>
            </w:pPr>
          </w:p>
        </w:tc>
        <w:tc>
          <w:tcPr>
            <w:tcW w:w="657" w:type="dxa"/>
          </w:tcPr>
          <w:p w14:paraId="4BAA419B" w14:textId="77777777" w:rsidR="0011374E" w:rsidRPr="0096176D" w:rsidRDefault="0011374E" w:rsidP="00D177B4">
            <w:pPr>
              <w:rPr>
                <w:rFonts w:ascii="Times New Roman" w:hAnsi="Times New Roman" w:cs="Times New Roman"/>
                <w:sz w:val="24"/>
                <w:szCs w:val="24"/>
              </w:rPr>
            </w:pP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0AE45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77777777" w:rsidR="0011374E" w:rsidRPr="0096176D" w:rsidRDefault="0011374E" w:rsidP="00D177B4">
            <w:pPr>
              <w:rPr>
                <w:rFonts w:ascii="Times New Roman" w:hAnsi="Times New Roman" w:cs="Times New Roman"/>
                <w:sz w:val="24"/>
                <w:szCs w:val="24"/>
              </w:rPr>
            </w:pPr>
          </w:p>
        </w:tc>
        <w:tc>
          <w:tcPr>
            <w:tcW w:w="718" w:type="dxa"/>
          </w:tcPr>
          <w:p w14:paraId="6EF8B0E9" w14:textId="77777777" w:rsidR="0011374E" w:rsidRPr="0096176D" w:rsidRDefault="0011374E" w:rsidP="00D177B4">
            <w:pPr>
              <w:rPr>
                <w:rFonts w:ascii="Times New Roman" w:hAnsi="Times New Roman" w:cs="Times New Roman"/>
                <w:sz w:val="24"/>
                <w:szCs w:val="24"/>
              </w:rPr>
            </w:pP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328C2C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DC4232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77777777" w:rsidR="0011374E" w:rsidRPr="0096176D" w:rsidRDefault="0011374E" w:rsidP="00D177B4">
            <w:pPr>
              <w:rPr>
                <w:rFonts w:ascii="Times New Roman" w:hAnsi="Times New Roman" w:cs="Times New Roman"/>
                <w:sz w:val="24"/>
                <w:szCs w:val="24"/>
              </w:rPr>
            </w:pPr>
          </w:p>
        </w:tc>
        <w:tc>
          <w:tcPr>
            <w:tcW w:w="718" w:type="dxa"/>
          </w:tcPr>
          <w:p w14:paraId="22B1EC98" w14:textId="77777777" w:rsidR="0011374E" w:rsidRPr="0096176D" w:rsidRDefault="0011374E" w:rsidP="00D177B4">
            <w:pPr>
              <w:rPr>
                <w:rFonts w:ascii="Times New Roman" w:hAnsi="Times New Roman" w:cs="Times New Roman"/>
                <w:sz w:val="24"/>
                <w:szCs w:val="24"/>
              </w:rPr>
            </w:pPr>
          </w:p>
        </w:tc>
        <w:tc>
          <w:tcPr>
            <w:tcW w:w="657" w:type="dxa"/>
          </w:tcPr>
          <w:p w14:paraId="1ECE4130" w14:textId="77777777" w:rsidR="0011374E" w:rsidRPr="0096176D" w:rsidRDefault="0011374E" w:rsidP="00D177B4">
            <w:pPr>
              <w:rPr>
                <w:rFonts w:ascii="Times New Roman" w:hAnsi="Times New Roman" w:cs="Times New Roman"/>
                <w:sz w:val="24"/>
                <w:szCs w:val="24"/>
              </w:rPr>
            </w:pP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4957E6B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77777777" w:rsidR="0011374E" w:rsidRPr="0096176D" w:rsidRDefault="0011374E" w:rsidP="00D177B4">
            <w:pPr>
              <w:rPr>
                <w:rFonts w:ascii="Times New Roman" w:hAnsi="Times New Roman" w:cs="Times New Roman"/>
                <w:sz w:val="24"/>
                <w:szCs w:val="24"/>
              </w:rPr>
            </w:pPr>
          </w:p>
        </w:tc>
        <w:tc>
          <w:tcPr>
            <w:tcW w:w="718" w:type="dxa"/>
          </w:tcPr>
          <w:p w14:paraId="65C54396" w14:textId="77777777" w:rsidR="0011374E" w:rsidRPr="0096176D" w:rsidRDefault="0011374E" w:rsidP="00D177B4">
            <w:pPr>
              <w:rPr>
                <w:rFonts w:ascii="Times New Roman" w:hAnsi="Times New Roman" w:cs="Times New Roman"/>
                <w:sz w:val="24"/>
                <w:szCs w:val="24"/>
              </w:rPr>
            </w:pP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53C1A4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77777777" w:rsidR="0011374E" w:rsidRPr="0096176D" w:rsidRDefault="0011374E" w:rsidP="00D177B4">
            <w:pPr>
              <w:rPr>
                <w:rFonts w:ascii="Times New Roman" w:hAnsi="Times New Roman" w:cs="Times New Roman"/>
                <w:sz w:val="24"/>
                <w:szCs w:val="24"/>
              </w:rPr>
            </w:pPr>
          </w:p>
        </w:tc>
        <w:tc>
          <w:tcPr>
            <w:tcW w:w="707" w:type="dxa"/>
          </w:tcPr>
          <w:p w14:paraId="2AA9793B" w14:textId="77777777" w:rsidR="0011374E" w:rsidRPr="0096176D" w:rsidRDefault="0011374E" w:rsidP="00D177B4">
            <w:pPr>
              <w:rPr>
                <w:rFonts w:ascii="Times New Roman" w:hAnsi="Times New Roman" w:cs="Times New Roman"/>
                <w:sz w:val="24"/>
                <w:szCs w:val="24"/>
              </w:rPr>
            </w:pP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455496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6EEEB83"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36CDBF4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E30EE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77777777" w:rsidR="0011374E" w:rsidRPr="0096176D" w:rsidRDefault="0011374E" w:rsidP="00D177B4">
            <w:pPr>
              <w:rPr>
                <w:rFonts w:ascii="Times New Roman" w:hAnsi="Times New Roman" w:cs="Times New Roman"/>
                <w:sz w:val="24"/>
                <w:szCs w:val="24"/>
              </w:rPr>
            </w:pPr>
          </w:p>
        </w:tc>
        <w:tc>
          <w:tcPr>
            <w:tcW w:w="657" w:type="dxa"/>
          </w:tcPr>
          <w:p w14:paraId="28BE284A" w14:textId="77777777" w:rsidR="0011374E" w:rsidRPr="0096176D" w:rsidRDefault="0011374E" w:rsidP="00D177B4">
            <w:pPr>
              <w:rPr>
                <w:rFonts w:ascii="Times New Roman" w:hAnsi="Times New Roman" w:cs="Times New Roman"/>
                <w:sz w:val="24"/>
                <w:szCs w:val="24"/>
              </w:rPr>
            </w:pPr>
          </w:p>
        </w:tc>
        <w:tc>
          <w:tcPr>
            <w:tcW w:w="707" w:type="dxa"/>
          </w:tcPr>
          <w:p w14:paraId="221C6FBC" w14:textId="77777777" w:rsidR="0011374E" w:rsidRPr="0096176D" w:rsidRDefault="0011374E" w:rsidP="00D177B4">
            <w:pPr>
              <w:rPr>
                <w:rFonts w:ascii="Times New Roman" w:hAnsi="Times New Roman" w:cs="Times New Roman"/>
                <w:sz w:val="24"/>
                <w:szCs w:val="24"/>
              </w:rPr>
            </w:pP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12E378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77777777" w:rsidR="0011374E" w:rsidRPr="0096176D" w:rsidRDefault="0011374E" w:rsidP="00D177B4">
            <w:pPr>
              <w:rPr>
                <w:rFonts w:ascii="Times New Roman" w:hAnsi="Times New Roman" w:cs="Times New Roman"/>
                <w:sz w:val="24"/>
                <w:szCs w:val="24"/>
              </w:rPr>
            </w:pP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bl>
    <w:p w14:paraId="170616DA"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4" w:name="_Toc57509147"/>
      <w:bookmarkStart w:id="395" w:name="_Toc60262388"/>
      <w:bookmarkStart w:id="396" w:name="_Toc57598071"/>
      <w:bookmarkStart w:id="397" w:name="_Toc60301335"/>
      <w:bookmarkStart w:id="398" w:name="_Toc58009295"/>
      <w:bookmarkStart w:id="399" w:name="_Toc57162188"/>
      <w:bookmarkStart w:id="400" w:name="_Toc60261539"/>
      <w:bookmarkStart w:id="401" w:name="_Toc57508960"/>
      <w:bookmarkStart w:id="402" w:name="_Toc62961274"/>
      <w:bookmarkStart w:id="403" w:name="_Toc63005666"/>
      <w:bookmarkStart w:id="404" w:name="_Toc63034901"/>
      <w:bookmarkStart w:id="405" w:name="_Toc63076919"/>
      <w:bookmarkStart w:id="406" w:name="_Toc63077606"/>
      <w:bookmarkStart w:id="407" w:name="_Toc63077708"/>
    </w:p>
    <w:p w14:paraId="34D14AAE"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05622E7"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32F48C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D53ED5D"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is able to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7777777"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4</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408" w:name="_Toc57598074"/>
      <w:bookmarkStart w:id="409" w:name="_Toc57162191"/>
      <w:bookmarkStart w:id="410" w:name="_Toc57509150"/>
      <w:bookmarkStart w:id="411" w:name="_Toc58009298"/>
      <w:bookmarkStart w:id="412" w:name="_Toc60262391"/>
      <w:bookmarkStart w:id="413" w:name="_Toc60261542"/>
      <w:bookmarkStart w:id="414" w:name="_Toc57508963"/>
      <w:bookmarkStart w:id="415" w:name="_Toc60301338"/>
      <w:bookmarkStart w:id="416" w:name="_Toc62961277"/>
      <w:bookmarkStart w:id="417" w:name="_Toc63005669"/>
      <w:bookmarkStart w:id="418" w:name="_Toc63034904"/>
      <w:bookmarkStart w:id="419" w:name="_Toc63076922"/>
      <w:bookmarkStart w:id="420" w:name="_Toc63077609"/>
      <w:bookmarkStart w:id="421" w:name="_Toc63077711"/>
      <w:r w:rsidRPr="004D6020">
        <w:rPr>
          <w:rStyle w:val="Heading3Char"/>
          <w:rFonts w:ascii="Times New Roman" w:hAnsi="Times New Roman" w:cs="Times New Roman"/>
          <w:b/>
          <w:bCs/>
          <w:color w:val="0D0D0D" w:themeColor="text1" w:themeTint="F2"/>
          <w:sz w:val="28"/>
          <w:szCs w:val="28"/>
        </w:rPr>
        <w:t>7.1 Conclusion</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22" w:name="_Toc58009299"/>
      <w:bookmarkStart w:id="423" w:name="_Toc60261543"/>
      <w:bookmarkStart w:id="424" w:name="_Toc60301339"/>
      <w:bookmarkStart w:id="425" w:name="_Toc57598075"/>
      <w:bookmarkStart w:id="426" w:name="_Toc57162192"/>
      <w:bookmarkStart w:id="427" w:name="_Toc60262392"/>
      <w:bookmarkStart w:id="428" w:name="_Toc57509151"/>
      <w:bookmarkStart w:id="429" w:name="_Toc57508964"/>
      <w:bookmarkStart w:id="430" w:name="_Toc62961278"/>
      <w:bookmarkStart w:id="431" w:name="_Toc63005670"/>
      <w:bookmarkStart w:id="432" w:name="_Toc63034905"/>
      <w:bookmarkStart w:id="433" w:name="_Toc63076923"/>
      <w:bookmarkStart w:id="434" w:name="_Toc63077610"/>
      <w:bookmarkStart w:id="435" w:name="_Toc63077712"/>
      <w:r w:rsidRPr="004D6020">
        <w:rPr>
          <w:rStyle w:val="Heading3Char"/>
          <w:rFonts w:ascii="Times New Roman" w:hAnsi="Times New Roman" w:cs="Times New Roman"/>
          <w:b/>
          <w:bCs/>
          <w:color w:val="0D0D0D" w:themeColor="text1" w:themeTint="F2"/>
          <w:sz w:val="28"/>
          <w:szCs w:val="28"/>
        </w:rPr>
        <w:t>7.2 Future Work</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have a plan to implement make a database in which system will show the different categories of laborers which includes painters, plumbers, electricians, motor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proofErr w:type="spellStart"/>
      <w:r w:rsidRPr="0096176D">
        <w:rPr>
          <w:rFonts w:ascii="Times New Roman" w:hAnsi="Times New Roman" w:cs="Times New Roman"/>
          <w:sz w:val="24"/>
          <w:szCs w:val="24"/>
        </w:rPr>
        <w:t>labour</w:t>
      </w:r>
      <w:proofErr w:type="spellEnd"/>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3]. Friscira, Elsa, Hendrik Knoche,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3rd South East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Management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36"/>
      <w:footerReference w:type="default" r:id="rId37"/>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B093" w14:textId="77777777" w:rsidR="008F330D" w:rsidRDefault="008F330D">
      <w:pPr>
        <w:spacing w:after="0" w:line="240" w:lineRule="auto"/>
      </w:pPr>
      <w:r>
        <w:separator/>
      </w:r>
    </w:p>
  </w:endnote>
  <w:endnote w:type="continuationSeparator" w:id="0">
    <w:p w14:paraId="373E254D" w14:textId="77777777" w:rsidR="008F330D" w:rsidRDefault="008F3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8F3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D3577" w14:textId="77777777" w:rsidR="008F330D" w:rsidRDefault="008F330D">
      <w:pPr>
        <w:spacing w:after="0" w:line="240" w:lineRule="auto"/>
      </w:pPr>
      <w:r>
        <w:separator/>
      </w:r>
    </w:p>
  </w:footnote>
  <w:footnote w:type="continuationSeparator" w:id="0">
    <w:p w14:paraId="516AA5AB" w14:textId="77777777" w:rsidR="008F330D" w:rsidRDefault="008F3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A7C2" w14:textId="77777777" w:rsidR="007A4C14" w:rsidRDefault="007A4C14">
    <w:pPr>
      <w:pStyle w:val="Header"/>
      <w:jc w:val="right"/>
      <w:rPr>
        <w:color w:val="4472C4" w:themeColor="accent1"/>
        <w:sz w:val="28"/>
        <w:szCs w:val="28"/>
      </w:rPr>
    </w:pPr>
  </w:p>
  <w:p w14:paraId="605EB283" w14:textId="77777777" w:rsidR="007A4C14" w:rsidRDefault="007A4C14" w:rsidP="00683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3"/>
  </w:num>
  <w:num w:numId="7" w16cid:durableId="277108763">
    <w:abstractNumId w:val="22"/>
  </w:num>
  <w:num w:numId="8" w16cid:durableId="1288076091">
    <w:abstractNumId w:val="6"/>
  </w:num>
  <w:num w:numId="9" w16cid:durableId="1183938002">
    <w:abstractNumId w:val="3"/>
  </w:num>
  <w:num w:numId="10" w16cid:durableId="755446845">
    <w:abstractNumId w:val="20"/>
  </w:num>
  <w:num w:numId="11" w16cid:durableId="1050422185">
    <w:abstractNumId w:val="14"/>
  </w:num>
  <w:num w:numId="12" w16cid:durableId="506478268">
    <w:abstractNumId w:val="11"/>
  </w:num>
  <w:num w:numId="13" w16cid:durableId="373503931">
    <w:abstractNumId w:val="1"/>
  </w:num>
  <w:num w:numId="14" w16cid:durableId="696272518">
    <w:abstractNumId w:val="19"/>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1"/>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763E9"/>
    <w:rsid w:val="00087A31"/>
    <w:rsid w:val="00092525"/>
    <w:rsid w:val="000A1CC4"/>
    <w:rsid w:val="000B6824"/>
    <w:rsid w:val="000F0A31"/>
    <w:rsid w:val="00102C5B"/>
    <w:rsid w:val="0011374E"/>
    <w:rsid w:val="00130BC0"/>
    <w:rsid w:val="0013739D"/>
    <w:rsid w:val="001676B3"/>
    <w:rsid w:val="00175D0B"/>
    <w:rsid w:val="0018469C"/>
    <w:rsid w:val="00187147"/>
    <w:rsid w:val="001D18BF"/>
    <w:rsid w:val="001F671B"/>
    <w:rsid w:val="001F7CFC"/>
    <w:rsid w:val="00251EED"/>
    <w:rsid w:val="0026241A"/>
    <w:rsid w:val="00263E3D"/>
    <w:rsid w:val="00287332"/>
    <w:rsid w:val="00293A72"/>
    <w:rsid w:val="00296DC6"/>
    <w:rsid w:val="002B070C"/>
    <w:rsid w:val="002B1875"/>
    <w:rsid w:val="002B2527"/>
    <w:rsid w:val="002B70BD"/>
    <w:rsid w:val="002F2E90"/>
    <w:rsid w:val="002F3CD9"/>
    <w:rsid w:val="0031019D"/>
    <w:rsid w:val="0036271F"/>
    <w:rsid w:val="00366023"/>
    <w:rsid w:val="00377D31"/>
    <w:rsid w:val="003B3E83"/>
    <w:rsid w:val="003C2097"/>
    <w:rsid w:val="003D6FC7"/>
    <w:rsid w:val="003F79CE"/>
    <w:rsid w:val="00404155"/>
    <w:rsid w:val="004163D7"/>
    <w:rsid w:val="00417A51"/>
    <w:rsid w:val="0042499F"/>
    <w:rsid w:val="00477942"/>
    <w:rsid w:val="00483CAE"/>
    <w:rsid w:val="00485612"/>
    <w:rsid w:val="00493B99"/>
    <w:rsid w:val="004A5BE8"/>
    <w:rsid w:val="004D2CE2"/>
    <w:rsid w:val="004F36A7"/>
    <w:rsid w:val="00517C55"/>
    <w:rsid w:val="00527808"/>
    <w:rsid w:val="005320ED"/>
    <w:rsid w:val="005336A1"/>
    <w:rsid w:val="00567FAA"/>
    <w:rsid w:val="00583EBD"/>
    <w:rsid w:val="00596C27"/>
    <w:rsid w:val="005A5FD2"/>
    <w:rsid w:val="005B621B"/>
    <w:rsid w:val="005E03EA"/>
    <w:rsid w:val="006203F8"/>
    <w:rsid w:val="006349D8"/>
    <w:rsid w:val="00640D4D"/>
    <w:rsid w:val="0064619D"/>
    <w:rsid w:val="00654E66"/>
    <w:rsid w:val="00664744"/>
    <w:rsid w:val="006841B0"/>
    <w:rsid w:val="006921DA"/>
    <w:rsid w:val="0069470D"/>
    <w:rsid w:val="0069489E"/>
    <w:rsid w:val="00695E70"/>
    <w:rsid w:val="00696079"/>
    <w:rsid w:val="006A15B1"/>
    <w:rsid w:val="006A290E"/>
    <w:rsid w:val="006A5628"/>
    <w:rsid w:val="006B3E3E"/>
    <w:rsid w:val="006C721A"/>
    <w:rsid w:val="006F4ACB"/>
    <w:rsid w:val="006F4BB6"/>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E4834"/>
    <w:rsid w:val="007E49C8"/>
    <w:rsid w:val="007F4258"/>
    <w:rsid w:val="00815B91"/>
    <w:rsid w:val="00823C91"/>
    <w:rsid w:val="008254CD"/>
    <w:rsid w:val="00836243"/>
    <w:rsid w:val="008627F4"/>
    <w:rsid w:val="008715DD"/>
    <w:rsid w:val="00876724"/>
    <w:rsid w:val="008A5520"/>
    <w:rsid w:val="008B55BE"/>
    <w:rsid w:val="008D7741"/>
    <w:rsid w:val="008E73B8"/>
    <w:rsid w:val="008F1823"/>
    <w:rsid w:val="008F330D"/>
    <w:rsid w:val="008F4697"/>
    <w:rsid w:val="0090267D"/>
    <w:rsid w:val="009039B2"/>
    <w:rsid w:val="00907466"/>
    <w:rsid w:val="00923F41"/>
    <w:rsid w:val="0092645D"/>
    <w:rsid w:val="00926FEF"/>
    <w:rsid w:val="00932852"/>
    <w:rsid w:val="009478EE"/>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55AD"/>
    <w:rsid w:val="00AE124D"/>
    <w:rsid w:val="00AF2191"/>
    <w:rsid w:val="00AF31E4"/>
    <w:rsid w:val="00B23BFD"/>
    <w:rsid w:val="00B27B7A"/>
    <w:rsid w:val="00B3559C"/>
    <w:rsid w:val="00B43F19"/>
    <w:rsid w:val="00B82F9B"/>
    <w:rsid w:val="00B9239A"/>
    <w:rsid w:val="00BA093E"/>
    <w:rsid w:val="00BB1395"/>
    <w:rsid w:val="00BB2A39"/>
    <w:rsid w:val="00BB3D42"/>
    <w:rsid w:val="00BB59E4"/>
    <w:rsid w:val="00BB74D3"/>
    <w:rsid w:val="00BD2918"/>
    <w:rsid w:val="00BD599B"/>
    <w:rsid w:val="00BE0909"/>
    <w:rsid w:val="00C017EE"/>
    <w:rsid w:val="00C103DB"/>
    <w:rsid w:val="00C22DB9"/>
    <w:rsid w:val="00C30228"/>
    <w:rsid w:val="00C32109"/>
    <w:rsid w:val="00C408CA"/>
    <w:rsid w:val="00C43291"/>
    <w:rsid w:val="00C514A7"/>
    <w:rsid w:val="00C52BEE"/>
    <w:rsid w:val="00C55AFA"/>
    <w:rsid w:val="00C768F6"/>
    <w:rsid w:val="00CB416E"/>
    <w:rsid w:val="00CB7907"/>
    <w:rsid w:val="00CC3FB9"/>
    <w:rsid w:val="00CE72E4"/>
    <w:rsid w:val="00CF3C31"/>
    <w:rsid w:val="00D2042D"/>
    <w:rsid w:val="00D305F2"/>
    <w:rsid w:val="00D30F0C"/>
    <w:rsid w:val="00D471A6"/>
    <w:rsid w:val="00D550B4"/>
    <w:rsid w:val="00D61757"/>
    <w:rsid w:val="00D81739"/>
    <w:rsid w:val="00DC2043"/>
    <w:rsid w:val="00DD3C3F"/>
    <w:rsid w:val="00DD734F"/>
    <w:rsid w:val="00DE5353"/>
    <w:rsid w:val="00E026C2"/>
    <w:rsid w:val="00E07192"/>
    <w:rsid w:val="00E2761D"/>
    <w:rsid w:val="00E5595F"/>
    <w:rsid w:val="00E630F5"/>
    <w:rsid w:val="00E74D83"/>
    <w:rsid w:val="00E84C0A"/>
    <w:rsid w:val="00E87737"/>
    <w:rsid w:val="00EB6A66"/>
    <w:rsid w:val="00EC3C02"/>
    <w:rsid w:val="00ED116D"/>
    <w:rsid w:val="00ED79ED"/>
    <w:rsid w:val="00F1314B"/>
    <w:rsid w:val="00F276C3"/>
    <w:rsid w:val="00F41FF9"/>
    <w:rsid w:val="00F74101"/>
    <w:rsid w:val="00F74F89"/>
    <w:rsid w:val="00F97C5E"/>
    <w:rsid w:val="00FA07B9"/>
    <w:rsid w:val="00FB6B62"/>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nline.visual-paradigm.com/"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TotalTime>
  <Pages>65</Pages>
  <Words>12658</Words>
  <Characters>72156</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30</cp:revision>
  <cp:lastPrinted>2022-02-28T10:27:00Z</cp:lastPrinted>
  <dcterms:created xsi:type="dcterms:W3CDTF">2021-10-10T11:52:00Z</dcterms:created>
  <dcterms:modified xsi:type="dcterms:W3CDTF">2022-06-03T19:47:00Z</dcterms:modified>
</cp:coreProperties>
</file>